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tbl>
      <w:tblPr>
        <w:tblW w:w="10913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5"/>
        <w:gridCol w:w="9038"/>
      </w:tblGrid>
      <w:tr w:rsidRPr="000B3EF0" w:rsidR="00FB0E03" w:rsidTr="10046D80" w14:paraId="7F9B6C35" w14:textId="77777777">
        <w:tc>
          <w:tcPr>
            <w:tcW w:w="10913" w:type="dxa"/>
            <w:gridSpan w:val="2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0B3EF0" w:rsidR="00FB0E03" w:rsidP="10046D80" w:rsidRDefault="00FB0E03" w14:paraId="78E83739" w14:textId="39CC0BEF">
            <w:pPr>
              <w:spacing w:after="0" w:line="240" w:lineRule="auto"/>
              <w:jc w:val="center"/>
              <w:textAlignment w:val="baseline"/>
              <w:rPr>
                <w:rFonts w:ascii="Calibri" w:hAnsi="Calibri" w:eastAsia="Times New Roman" w:cs="Calibri"/>
                <w:sz w:val="32"/>
                <w:szCs w:val="32"/>
              </w:rPr>
            </w:pPr>
            <w:r w:rsidRPr="10046D80" w:rsidR="2B3298C5">
              <w:rPr>
                <w:rFonts w:ascii="Calibri" w:hAnsi="Calibri" w:eastAsia="Times New Roman" w:cs="Calibri"/>
                <w:b w:val="1"/>
                <w:bCs w:val="1"/>
                <w:sz w:val="32"/>
                <w:szCs w:val="32"/>
              </w:rPr>
              <w:t>October</w:t>
            </w:r>
            <w:r w:rsidRPr="10046D80" w:rsidR="00FB0E03">
              <w:rPr>
                <w:rFonts w:ascii="Calibri" w:hAnsi="Calibri" w:eastAsia="Times New Roman" w:cs="Calibri"/>
                <w:b w:val="1"/>
                <w:bCs w:val="1"/>
                <w:sz w:val="32"/>
                <w:szCs w:val="32"/>
              </w:rPr>
              <w:t> Purposeful Programming</w:t>
            </w:r>
            <w:r w:rsidRPr="10046D80" w:rsidR="00FB0E03">
              <w:rPr>
                <w:rFonts w:ascii="Calibri" w:hAnsi="Calibri" w:eastAsia="Times New Roman" w:cs="Calibri"/>
                <w:sz w:val="32"/>
                <w:szCs w:val="32"/>
              </w:rPr>
              <w:t> </w:t>
            </w:r>
          </w:p>
        </w:tc>
      </w:tr>
      <w:tr w:rsidRPr="000B3EF0" w:rsidR="00FB0E03" w:rsidTr="10046D80" w14:paraId="34A34B79" w14:textId="77777777">
        <w:tc>
          <w:tcPr>
            <w:tcW w:w="187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0B3EF0" w:rsidR="00FB0E03" w:rsidP="0043679A" w:rsidRDefault="00FB0E03" w14:paraId="089319AE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0B3EF0">
              <w:rPr>
                <w:rFonts w:ascii="Calibri" w:hAnsi="Calibri" w:eastAsia="Times New Roman" w:cs="Calibri"/>
                <w:sz w:val="24"/>
                <w:szCs w:val="24"/>
              </w:rPr>
              <w:t>DAY </w:t>
            </w:r>
          </w:p>
        </w:tc>
        <w:tc>
          <w:tcPr>
            <w:tcW w:w="9038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  <w:hideMark/>
          </w:tcPr>
          <w:p w:rsidRPr="000B3EF0" w:rsidR="00FB0E03" w:rsidP="0043679A" w:rsidRDefault="00FB0E03" w14:paraId="0E4CD565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 w:rsidRPr="000B3EF0">
              <w:rPr>
                <w:rFonts w:ascii="Calibri" w:hAnsi="Calibri" w:eastAsia="Times New Roman" w:cs="Calibri"/>
                <w:sz w:val="24"/>
                <w:szCs w:val="24"/>
              </w:rPr>
              <w:t>CELEBRATION IDEAS AND RESOURCES </w:t>
            </w:r>
          </w:p>
        </w:tc>
      </w:tr>
      <w:tr w:rsidRPr="000B3EF0" w:rsidR="00FB0E03" w:rsidTr="10046D80" w14:paraId="5AB0CE63" w14:textId="77777777">
        <w:tc>
          <w:tcPr>
            <w:tcW w:w="187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0FB0E03" w:rsidP="0FD4F7AC" w:rsidRDefault="007F7641" w14:paraId="71DFD161" w14:textId="00DAEAB6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0FD4F7AC">
              <w:rPr>
                <w:rFonts w:eastAsiaTheme="minorEastAsia"/>
                <w:b/>
                <w:bCs/>
                <w:sz w:val="24"/>
                <w:szCs w:val="24"/>
              </w:rPr>
              <w:t>October 2</w:t>
            </w:r>
            <w:r w:rsidRPr="0FD4F7AC">
              <w:rPr>
                <w:rFonts w:eastAsiaTheme="minorEastAsia"/>
                <w:b/>
                <w:bCs/>
                <w:sz w:val="24"/>
                <w:szCs w:val="24"/>
                <w:vertAlign w:val="superscript"/>
              </w:rPr>
              <w:t>nd</w:t>
            </w:r>
            <w:r w:rsidRPr="0FD4F7AC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r w:rsidRPr="0FD4F7AC" w:rsidR="0D374BB1">
              <w:rPr>
                <w:rFonts w:eastAsiaTheme="minorEastAsia"/>
                <w:b/>
                <w:bCs/>
                <w:sz w:val="24"/>
                <w:szCs w:val="24"/>
              </w:rPr>
              <w:t xml:space="preserve">World </w:t>
            </w:r>
            <w:r w:rsidRPr="0FD4F7AC">
              <w:rPr>
                <w:rFonts w:eastAsiaTheme="minorEastAsia"/>
                <w:b/>
                <w:bCs/>
                <w:sz w:val="24"/>
                <w:szCs w:val="24"/>
              </w:rPr>
              <w:t>Smile Day</w:t>
            </w:r>
          </w:p>
          <w:p w:rsidR="00F24ABB" w:rsidP="291E75B4" w:rsidRDefault="00F24ABB" w14:paraId="45E93F27" w14:textId="77777777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</w:p>
          <w:p w:rsidRPr="000B3EF0" w:rsidR="00B66EEC" w:rsidP="0FD4F7AC" w:rsidRDefault="60C9E67A" w14:paraId="77933B3E" w14:textId="65E221A9">
            <w:pPr>
              <w:shd w:val="clear" w:color="auto" w:fill="FFFFFF" w:themeFill="background1"/>
              <w:spacing w:after="0" w:line="240" w:lineRule="auto"/>
              <w:textAlignment w:val="baseline"/>
              <w:rPr>
                <w:rStyle w:val="Hyperlink"/>
              </w:rPr>
            </w:pPr>
            <w:r>
              <w:rPr>
                <w:noProof/>
              </w:rPr>
              <w:drawing>
                <wp:inline distT="0" distB="0" distL="0" distR="0" wp14:anchorId="33AD81B7" wp14:editId="6A80A4AA">
                  <wp:extent cx="1114425" cy="703217"/>
                  <wp:effectExtent l="0" t="0" r="0" b="6985"/>
                  <wp:docPr id="1642570995" name="Picture 1" descr="harvey ball smiley f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7032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38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0F24ABB" w:rsidP="0FD4F7AC" w:rsidRDefault="004612DF" w14:paraId="4ECF8C12" w14:textId="460B18F2">
            <w:pPr>
              <w:pStyle w:val="ListParagraph"/>
              <w:numPr>
                <w:ilvl w:val="0"/>
                <w:numId w:val="35"/>
              </w:numPr>
              <w:shd w:val="clear" w:color="auto" w:fill="FFFFFF" w:themeFill="background1"/>
              <w:spacing w:after="0" w:line="240" w:lineRule="auto"/>
              <w:textAlignment w:val="baseline"/>
              <w:rPr>
                <w:rStyle w:val="Hyperlink"/>
                <w:sz w:val="24"/>
                <w:szCs w:val="24"/>
              </w:rPr>
            </w:pPr>
            <w:r w:rsidRPr="0FD4F7AC">
              <w:rPr>
                <w:b/>
                <w:bCs/>
                <w:sz w:val="24"/>
                <w:szCs w:val="24"/>
              </w:rPr>
              <w:t>Smile Day</w:t>
            </w:r>
            <w:r w:rsidRPr="0FD4F7AC">
              <w:rPr>
                <w:sz w:val="24"/>
                <w:szCs w:val="24"/>
              </w:rPr>
              <w:t xml:space="preserve"> - World smile day devotes a day to smiles and spreading random acts of kindness.</w:t>
            </w:r>
            <w:r w:rsidRPr="0FD4F7AC" w:rsidR="00480852">
              <w:rPr>
                <w:sz w:val="24"/>
                <w:szCs w:val="24"/>
              </w:rPr>
              <w:t xml:space="preserve"> </w:t>
            </w:r>
            <w:r w:rsidRPr="0FD4F7AC" w:rsidR="003310ED">
              <w:rPr>
                <w:sz w:val="24"/>
                <w:szCs w:val="24"/>
              </w:rPr>
              <w:t xml:space="preserve">History, timeline, activities, and facts: </w:t>
            </w:r>
            <w:hyperlink r:id="rId9">
              <w:r w:rsidRPr="0FD4F7AC" w:rsidR="5F48EE6A">
                <w:rPr>
                  <w:rStyle w:val="Hyperlink"/>
                  <w:sz w:val="24"/>
                  <w:szCs w:val="24"/>
                </w:rPr>
                <w:t>World Smile Day</w:t>
              </w:r>
            </w:hyperlink>
          </w:p>
          <w:p w:rsidR="00BF589B" w:rsidP="0FD4F7AC" w:rsidRDefault="00BF589B" w14:paraId="72E9919D" w14:textId="77777777">
            <w:pPr>
              <w:rPr>
                <w:sz w:val="24"/>
                <w:szCs w:val="24"/>
              </w:rPr>
            </w:pPr>
          </w:p>
          <w:p w:rsidR="00BF589B" w:rsidP="0FD4F7AC" w:rsidRDefault="47320830" w14:paraId="32CC113F" w14:textId="51F707F3">
            <w:pPr>
              <w:pStyle w:val="ListParagraph"/>
              <w:numPr>
                <w:ilvl w:val="0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b/>
                <w:bCs/>
                <w:sz w:val="24"/>
                <w:szCs w:val="24"/>
                <w:u w:val="single"/>
              </w:rPr>
              <w:t>Community ideas</w:t>
            </w:r>
            <w:r w:rsidRPr="0FD4F7AC">
              <w:rPr>
                <w:sz w:val="24"/>
                <w:szCs w:val="24"/>
                <w:u w:val="single"/>
              </w:rPr>
              <w:t>:</w:t>
            </w:r>
            <w:r w:rsidRPr="0FD4F7AC">
              <w:rPr>
                <w:sz w:val="24"/>
                <w:szCs w:val="24"/>
              </w:rPr>
              <w:t xml:space="preserve"> </w:t>
            </w:r>
          </w:p>
          <w:p w:rsidR="00BF589B" w:rsidP="0FD4F7AC" w:rsidRDefault="47320830" w14:paraId="2AF0B912" w14:textId="77777777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Ask residents and team members to submit jokes, cartoons and short stories that can make people smile.  Compile and distribute on Smile Day.</w:t>
            </w:r>
          </w:p>
          <w:p w:rsidR="00BF589B" w:rsidP="0FD4F7AC" w:rsidRDefault="47320830" w14:paraId="699BABA6" w14:textId="7012F5EC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In these days of mask wearing, remember the Duchenne smile and smile with your eyes! Take photos of residents and team members</w:t>
            </w:r>
            <w:r w:rsidR="00F83063">
              <w:rPr>
                <w:sz w:val="24"/>
                <w:szCs w:val="24"/>
              </w:rPr>
              <w:t>’</w:t>
            </w:r>
            <w:r w:rsidRPr="0FD4F7AC">
              <w:rPr>
                <w:sz w:val="24"/>
                <w:szCs w:val="24"/>
              </w:rPr>
              <w:t xml:space="preserve"> smiling eyes and post in a collage.</w:t>
            </w:r>
          </w:p>
          <w:p w:rsidR="00BF589B" w:rsidP="0FD4F7AC" w:rsidRDefault="47320830" w14:paraId="64876021" w14:textId="2F978502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 xml:space="preserve">Preorder fabric with smiley faces for home sewn masks.  </w:t>
            </w:r>
            <w:hyperlink r:id="rId10">
              <w:r w:rsidRPr="0FD4F7AC">
                <w:rPr>
                  <w:rStyle w:val="Hyperlink"/>
                  <w:sz w:val="24"/>
                  <w:szCs w:val="24"/>
                </w:rPr>
                <w:t>Joann's smiley faces</w:t>
              </w:r>
            </w:hyperlink>
            <w:r w:rsidRPr="0FD4F7AC">
              <w:rPr>
                <w:sz w:val="24"/>
                <w:szCs w:val="24"/>
              </w:rPr>
              <w:t xml:space="preserve"> or order pre-made smiley masks on </w:t>
            </w:r>
            <w:hyperlink r:id="rId11">
              <w:r w:rsidRPr="0FD4F7AC">
                <w:rPr>
                  <w:rStyle w:val="Hyperlink"/>
                  <w:sz w:val="24"/>
                  <w:szCs w:val="24"/>
                </w:rPr>
                <w:t>Etsy Smiley Face Masks</w:t>
              </w:r>
            </w:hyperlink>
            <w:r w:rsidRPr="0FD4F7AC">
              <w:rPr>
                <w:sz w:val="24"/>
                <w:szCs w:val="24"/>
              </w:rPr>
              <w:t xml:space="preserve"> </w:t>
            </w:r>
          </w:p>
          <w:p w:rsidR="00BF589B" w:rsidP="0FD4F7AC" w:rsidRDefault="47320830" w14:paraId="53B29345" w14:textId="22109236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Draw a smile on disposable masks and distribute to team members/resident.</w:t>
            </w:r>
          </w:p>
          <w:p w:rsidR="00BF589B" w:rsidP="0FD4F7AC" w:rsidRDefault="47320830" w14:paraId="69BAC03E" w14:textId="311A635D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 xml:space="preserve">Decorate healthy breakfast muffins with smiley faces:  </w:t>
            </w:r>
            <w:hyperlink r:id="rId12">
              <w:r w:rsidRPr="0FD4F7AC">
                <w:rPr>
                  <w:rStyle w:val="Hyperlink"/>
                  <w:sz w:val="24"/>
                  <w:szCs w:val="24"/>
                </w:rPr>
                <w:t xml:space="preserve">Etsy: Royal Icing Smiley Faces </w:t>
              </w:r>
            </w:hyperlink>
          </w:p>
          <w:p w:rsidR="00BF589B" w:rsidP="0FD4F7AC" w:rsidRDefault="47320830" w14:paraId="61290822" w14:textId="77777777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Display smiley face balloons in unexpected places.</w:t>
            </w:r>
          </w:p>
          <w:p w:rsidR="00BF589B" w:rsidP="0FD4F7AC" w:rsidRDefault="47320830" w14:paraId="773F8A56" w14:textId="086901FA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Offer an art drop-in or travelling art cart so residents and team members can paint rocks with cheerful colors, designs, and affirmative messages.  Scatter these around a walking path and promote a smile walk on Friday.</w:t>
            </w:r>
          </w:p>
          <w:p w:rsidR="00BF589B" w:rsidP="0FD4F7AC" w:rsidRDefault="47320830" w14:paraId="43A035F2" w14:textId="07573938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  <w:u w:val="single"/>
              </w:rPr>
            </w:pPr>
            <w:r w:rsidRPr="0FD4F7AC">
              <w:rPr>
                <w:sz w:val="24"/>
                <w:szCs w:val="24"/>
              </w:rPr>
              <w:t xml:space="preserve">Play comedies on internal TV channel this week.  </w:t>
            </w:r>
            <w:hyperlink r:id="rId13">
              <w:r w:rsidRPr="0FD4F7AC">
                <w:rPr>
                  <w:rStyle w:val="Hyperlink"/>
                  <w:sz w:val="24"/>
                  <w:szCs w:val="24"/>
                </w:rPr>
                <w:t>Best Classic Comedy Films</w:t>
              </w:r>
            </w:hyperlink>
          </w:p>
          <w:p w:rsidR="00BF589B" w:rsidP="0FD4F7AC" w:rsidRDefault="47320830" w14:paraId="30C1E88D" w14:textId="77777777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Download a playlist of classic/new songs about smiling and play on the patio encouraging people to enjoy the outdoors.</w:t>
            </w:r>
          </w:p>
          <w:p w:rsidR="00BF589B" w:rsidP="0FD4F7AC" w:rsidRDefault="009E4FB3" w14:paraId="356A1E35" w14:textId="03BF2C53">
            <w:pPr>
              <w:pStyle w:val="ListParagraph"/>
              <w:numPr>
                <w:ilvl w:val="2"/>
                <w:numId w:val="35"/>
              </w:numPr>
              <w:rPr>
                <w:rStyle w:val="Hyperlink"/>
                <w:rFonts w:eastAsiaTheme="minorEastAsia"/>
                <w:color w:val="0563C1"/>
                <w:sz w:val="24"/>
                <w:szCs w:val="24"/>
                <w:u w:val="none"/>
              </w:rPr>
            </w:pPr>
            <w:hyperlink r:id="rId14">
              <w:r w:rsidRPr="0FD4F7AC" w:rsidR="47320830">
                <w:rPr>
                  <w:rStyle w:val="Hyperlink"/>
                  <w:sz w:val="24"/>
                  <w:szCs w:val="24"/>
                </w:rPr>
                <w:t>Stories Behind 7 Famous Songs About Smiling</w:t>
              </w:r>
            </w:hyperlink>
          </w:p>
          <w:p w:rsidR="00BF589B" w:rsidP="0FD4F7AC" w:rsidRDefault="47320830" w14:paraId="3D7F97A0" w14:textId="5DF5CBE8">
            <w:pPr>
              <w:pStyle w:val="ListParagraph"/>
              <w:numPr>
                <w:ilvl w:val="2"/>
                <w:numId w:val="35"/>
              </w:numPr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 xml:space="preserve"> </w:t>
            </w:r>
            <w:hyperlink r:id="rId15">
              <w:r w:rsidRPr="0FD4F7AC">
                <w:rPr>
                  <w:rStyle w:val="Hyperlink"/>
                  <w:sz w:val="24"/>
                  <w:szCs w:val="24"/>
                </w:rPr>
                <w:t>20 Best Happy Songs</w:t>
              </w:r>
            </w:hyperlink>
            <w:r w:rsidRPr="0FD4F7AC">
              <w:rPr>
                <w:sz w:val="24"/>
                <w:szCs w:val="24"/>
              </w:rPr>
              <w:t xml:space="preserve"> </w:t>
            </w:r>
          </w:p>
          <w:p w:rsidR="00BF589B" w:rsidP="0FD4F7AC" w:rsidRDefault="47320830" w14:paraId="1C974555" w14:textId="6B354B8A">
            <w:pPr>
              <w:pStyle w:val="ListParagraph"/>
              <w:numPr>
                <w:ilvl w:val="2"/>
                <w:numId w:val="35"/>
              </w:numPr>
              <w:rPr>
                <w:rFonts w:eastAsiaTheme="minorEastAsia"/>
                <w:sz w:val="24"/>
                <w:szCs w:val="24"/>
                <w:u w:val="single"/>
              </w:rPr>
            </w:pPr>
            <w:r w:rsidRPr="0FD4F7AC">
              <w:rPr>
                <w:sz w:val="24"/>
                <w:szCs w:val="24"/>
                <w:u w:val="single"/>
              </w:rPr>
              <w:t xml:space="preserve"> </w:t>
            </w:r>
            <w:hyperlink r:id="rId16">
              <w:r w:rsidRPr="0FD4F7AC">
                <w:rPr>
                  <w:rStyle w:val="Hyperlink"/>
                  <w:sz w:val="24"/>
                  <w:szCs w:val="24"/>
                </w:rPr>
                <w:t xml:space="preserve">When </w:t>
              </w:r>
              <w:proofErr w:type="gramStart"/>
              <w:r w:rsidRPr="0FD4F7AC">
                <w:rPr>
                  <w:rStyle w:val="Hyperlink"/>
                  <w:sz w:val="24"/>
                  <w:szCs w:val="24"/>
                </w:rPr>
                <w:t>You</w:t>
              </w:r>
              <w:r w:rsidR="00BA5614">
                <w:rPr>
                  <w:rStyle w:val="Hyperlink"/>
                  <w:sz w:val="24"/>
                  <w:szCs w:val="24"/>
                </w:rPr>
                <w:t>’</w:t>
              </w:r>
              <w:r w:rsidRPr="0FD4F7AC">
                <w:rPr>
                  <w:rStyle w:val="Hyperlink"/>
                  <w:sz w:val="24"/>
                  <w:szCs w:val="24"/>
                </w:rPr>
                <w:t>r</w:t>
              </w:r>
              <w:r w:rsidR="00BA5614">
                <w:rPr>
                  <w:rStyle w:val="Hyperlink"/>
                  <w:sz w:val="24"/>
                  <w:szCs w:val="24"/>
                </w:rPr>
                <w:t>e</w:t>
              </w:r>
              <w:proofErr w:type="gramEnd"/>
              <w:r w:rsidRPr="0FD4F7AC">
                <w:rPr>
                  <w:rStyle w:val="Hyperlink"/>
                  <w:sz w:val="24"/>
                  <w:szCs w:val="24"/>
                </w:rPr>
                <w:t xml:space="preserve"> Smiling the Whole World Smiles with You</w:t>
              </w:r>
            </w:hyperlink>
            <w:r w:rsidRPr="0FD4F7AC">
              <w:rPr>
                <w:sz w:val="24"/>
                <w:szCs w:val="24"/>
              </w:rPr>
              <w:t xml:space="preserve"> </w:t>
            </w:r>
          </w:p>
          <w:p w:rsidR="00BF589B" w:rsidP="0FD4F7AC" w:rsidRDefault="00BF589B" w14:paraId="5A793D8C" w14:textId="61A1F7A3">
            <w:pPr>
              <w:ind w:left="1800"/>
              <w:rPr>
                <w:sz w:val="24"/>
                <w:szCs w:val="24"/>
              </w:rPr>
            </w:pPr>
          </w:p>
          <w:p w:rsidR="00BF589B" w:rsidP="0FD4F7AC" w:rsidRDefault="00BF589B" w14:paraId="59EC18F7" w14:textId="25329E32">
            <w:pPr>
              <w:pStyle w:val="ListParagraph"/>
              <w:numPr>
                <w:ilvl w:val="0"/>
                <w:numId w:val="35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  <w:u w:val="single"/>
              </w:rPr>
              <w:t>Individual activities</w:t>
            </w:r>
            <w:r w:rsidRPr="0FD4F7AC">
              <w:rPr>
                <w:sz w:val="24"/>
                <w:szCs w:val="24"/>
              </w:rPr>
              <w:t>:</w:t>
            </w:r>
          </w:p>
          <w:p w:rsidR="00BF589B" w:rsidP="0FD4F7AC" w:rsidRDefault="00BF589B" w14:paraId="5186B291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Paint a small stone with a smiley face and place it in an area you will enjoy looking at.</w:t>
            </w:r>
          </w:p>
          <w:p w:rsidR="00BF589B" w:rsidP="0FD4F7AC" w:rsidRDefault="00BF589B" w14:paraId="377D41AA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 xml:space="preserve">Practice the Duchenne Smile (smile with your eyes). It is most pronounced when you are wearing a mask. </w:t>
            </w:r>
          </w:p>
          <w:p w:rsidR="00BF589B" w:rsidP="0FD4F7AC" w:rsidRDefault="00BF589B" w14:paraId="5B4CDA31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Write notes of gratitude this week – noting Smile Day 2020 is on Friday Oct 2.</w:t>
            </w:r>
          </w:p>
          <w:p w:rsidR="00BF589B" w:rsidP="0FD4F7AC" w:rsidRDefault="00BF589B" w14:paraId="2E5B75EC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Look up cute baby animal videos online (YouTube has many) and smile away!</w:t>
            </w:r>
          </w:p>
          <w:p w:rsidR="00BF589B" w:rsidP="0FD4F7AC" w:rsidRDefault="00BF589B" w14:paraId="05C7BCB3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Draw a large smiley face and place in your window for others to see.</w:t>
            </w:r>
          </w:p>
          <w:p w:rsidR="00BF589B" w:rsidP="0FD4F7AC" w:rsidRDefault="00BF589B" w14:paraId="5A9EC9F6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 xml:space="preserve">Commit a random act of kindness today/each day this week. </w:t>
            </w:r>
          </w:p>
          <w:p w:rsidR="00BF589B" w:rsidP="0FD4F7AC" w:rsidRDefault="00BF589B" w14:paraId="18B6BF48" w14:textId="7901173A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Think of memories that make you smile</w:t>
            </w:r>
            <w:r w:rsidRPr="0FD4F7AC" w:rsidR="541BA155">
              <w:rPr>
                <w:sz w:val="24"/>
                <w:szCs w:val="24"/>
              </w:rPr>
              <w:t xml:space="preserve"> and</w:t>
            </w:r>
            <w:r w:rsidRPr="0FD4F7AC">
              <w:rPr>
                <w:sz w:val="24"/>
                <w:szCs w:val="24"/>
              </w:rPr>
              <w:t xml:space="preserve"> shar</w:t>
            </w:r>
            <w:r w:rsidRPr="0FD4F7AC" w:rsidR="5497DD31">
              <w:rPr>
                <w:sz w:val="24"/>
                <w:szCs w:val="24"/>
              </w:rPr>
              <w:t>e</w:t>
            </w:r>
            <w:r w:rsidRPr="0FD4F7AC" w:rsidR="0FE58471">
              <w:rPr>
                <w:sz w:val="24"/>
                <w:szCs w:val="24"/>
              </w:rPr>
              <w:t xml:space="preserve"> it</w:t>
            </w:r>
            <w:r w:rsidRPr="0FD4F7AC">
              <w:rPr>
                <w:sz w:val="24"/>
                <w:szCs w:val="24"/>
              </w:rPr>
              <w:t xml:space="preserve"> with another person.</w:t>
            </w:r>
          </w:p>
          <w:p w:rsidR="00BF589B" w:rsidP="0FD4F7AC" w:rsidRDefault="00BF589B" w14:paraId="44136901" w14:textId="77777777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>View a favorite sitcom or funny movie.</w:t>
            </w:r>
          </w:p>
          <w:p w:rsidR="00BF589B" w:rsidP="0FD4F7AC" w:rsidRDefault="00BF589B" w14:paraId="37B028F3" w14:textId="5D4A3438">
            <w:pPr>
              <w:pStyle w:val="ListParagraph"/>
              <w:numPr>
                <w:ilvl w:val="0"/>
                <w:numId w:val="34"/>
              </w:numPr>
              <w:rPr>
                <w:sz w:val="24"/>
                <w:szCs w:val="24"/>
              </w:rPr>
            </w:pPr>
            <w:r w:rsidRPr="0FD4F7AC">
              <w:rPr>
                <w:sz w:val="24"/>
                <w:szCs w:val="24"/>
              </w:rPr>
              <w:t xml:space="preserve">Investigate ways to volunteer </w:t>
            </w:r>
            <w:r w:rsidRPr="0FD4F7AC" w:rsidR="416CE9F2">
              <w:rPr>
                <w:sz w:val="24"/>
                <w:szCs w:val="24"/>
              </w:rPr>
              <w:t>and</w:t>
            </w:r>
            <w:r w:rsidRPr="0FD4F7AC">
              <w:rPr>
                <w:sz w:val="24"/>
                <w:szCs w:val="24"/>
              </w:rPr>
              <w:t xml:space="preserve"> to help others.</w:t>
            </w:r>
          </w:p>
          <w:p w:rsidR="00A81440" w:rsidP="0FD4F7AC" w:rsidRDefault="03E48773" w14:paraId="0B6367BB" w14:textId="29E6F3DE">
            <w:pPr>
              <w:pStyle w:val="ListParagraph"/>
              <w:numPr>
                <w:ilvl w:val="0"/>
                <w:numId w:val="35"/>
              </w:numPr>
              <w:spacing w:after="0"/>
              <w:rPr>
                <w:sz w:val="24"/>
                <w:szCs w:val="24"/>
              </w:rPr>
            </w:pPr>
            <w:r w:rsidRPr="0FD4F7AC">
              <w:rPr>
                <w:b/>
                <w:bCs/>
                <w:sz w:val="24"/>
                <w:szCs w:val="24"/>
              </w:rPr>
              <w:t>Articles</w:t>
            </w:r>
            <w:r w:rsidRPr="0FD4F7AC">
              <w:rPr>
                <w:sz w:val="24"/>
                <w:szCs w:val="24"/>
              </w:rPr>
              <w:t xml:space="preserve">: </w:t>
            </w:r>
          </w:p>
          <w:p w:rsidR="00A81440" w:rsidP="0FD4F7AC" w:rsidRDefault="009E4FB3" w14:paraId="5F2F022A" w14:textId="5B5DF729">
            <w:pPr>
              <w:pStyle w:val="ListParagraph"/>
              <w:numPr>
                <w:ilvl w:val="1"/>
                <w:numId w:val="35"/>
              </w:numPr>
              <w:spacing w:after="0"/>
              <w:rPr>
                <w:rFonts w:eastAsiaTheme="minorEastAsia"/>
                <w:color w:val="0563C1"/>
                <w:sz w:val="24"/>
                <w:szCs w:val="24"/>
              </w:rPr>
            </w:pPr>
            <w:hyperlink r:id="rId17">
              <w:r w:rsidRPr="0FD4F7AC" w:rsidR="03E48773">
                <w:rPr>
                  <w:rStyle w:val="Hyperlink"/>
                  <w:sz w:val="24"/>
                  <w:szCs w:val="24"/>
                </w:rPr>
                <w:t>Who Really Invented the Smiley Face?</w:t>
              </w:r>
            </w:hyperlink>
            <w:r w:rsidRPr="0FD4F7AC" w:rsidR="03E48773">
              <w:rPr>
                <w:sz w:val="24"/>
                <w:szCs w:val="24"/>
              </w:rPr>
              <w:t xml:space="preserve"> Smithsonian Magazine</w:t>
            </w:r>
          </w:p>
          <w:p w:rsidR="00A81440" w:rsidP="0FD4F7AC" w:rsidRDefault="009E4FB3" w14:paraId="317D27D8" w14:textId="79DC0873">
            <w:pPr>
              <w:pStyle w:val="ListParagraph"/>
              <w:numPr>
                <w:ilvl w:val="1"/>
                <w:numId w:val="35"/>
              </w:numPr>
              <w:rPr>
                <w:rFonts w:eastAsiaTheme="minorEastAsia"/>
                <w:color w:val="0563C1"/>
                <w:sz w:val="24"/>
                <w:szCs w:val="24"/>
              </w:rPr>
            </w:pPr>
            <w:hyperlink r:id="rId18">
              <w:r w:rsidRPr="0FD4F7AC" w:rsidR="03E48773">
                <w:rPr>
                  <w:rStyle w:val="Hyperlink"/>
                  <w:sz w:val="24"/>
                  <w:szCs w:val="24"/>
                </w:rPr>
                <w:t xml:space="preserve">There’s Magic in Your Smile – How Smiling Affects Your Brain. </w:t>
              </w:r>
            </w:hyperlink>
            <w:r w:rsidRPr="0FD4F7AC" w:rsidR="03E48773">
              <w:rPr>
                <w:sz w:val="24"/>
                <w:szCs w:val="24"/>
              </w:rPr>
              <w:t xml:space="preserve"> Psychology Today</w:t>
            </w:r>
          </w:p>
          <w:p w:rsidR="00A81440" w:rsidP="0FD4F7AC" w:rsidRDefault="009E4FB3" w14:paraId="6A16C975" w14:textId="51120F4D">
            <w:pPr>
              <w:pStyle w:val="ListParagraph"/>
              <w:numPr>
                <w:ilvl w:val="1"/>
                <w:numId w:val="35"/>
              </w:numPr>
              <w:rPr>
                <w:rStyle w:val="Hyperlink"/>
                <w:color w:val="auto"/>
                <w:sz w:val="24"/>
                <w:szCs w:val="24"/>
                <w:u w:val="none"/>
              </w:rPr>
            </w:pPr>
            <w:hyperlink w:anchor="muscles-used" r:id="rId19">
              <w:r w:rsidRPr="0FD4F7AC" w:rsidR="03E48773">
                <w:rPr>
                  <w:rStyle w:val="Hyperlink"/>
                  <w:sz w:val="24"/>
                  <w:szCs w:val="24"/>
                </w:rPr>
                <w:t xml:space="preserve">Smiling with Your Eyes:  What Exactly is a Duchenne Smile? </w:t>
              </w:r>
            </w:hyperlink>
            <w:r w:rsidRPr="0FD4F7AC" w:rsidR="03E48773">
              <w:rPr>
                <w:sz w:val="24"/>
                <w:szCs w:val="24"/>
              </w:rPr>
              <w:t>Healthline</w:t>
            </w:r>
          </w:p>
          <w:p w:rsidR="00A81440" w:rsidP="0FD4F7AC" w:rsidRDefault="00A81440" w14:paraId="0EBF7C7E" w14:textId="682241F4">
            <w:pPr>
              <w:ind w:left="1080"/>
              <w:rPr>
                <w:sz w:val="24"/>
                <w:szCs w:val="24"/>
              </w:rPr>
            </w:pPr>
          </w:p>
          <w:p w:rsidR="00A81440" w:rsidP="0FD4F7AC" w:rsidRDefault="03E48773" w14:paraId="7B1E9D6F" w14:textId="516AE42C">
            <w:pPr>
              <w:pStyle w:val="ListParagraph"/>
              <w:numPr>
                <w:ilvl w:val="0"/>
                <w:numId w:val="37"/>
              </w:numPr>
              <w:spacing w:after="0"/>
              <w:rPr>
                <w:rFonts w:eastAsiaTheme="minorEastAsia"/>
                <w:sz w:val="24"/>
                <w:szCs w:val="24"/>
                <w:u w:val="single"/>
              </w:rPr>
            </w:pPr>
            <w:r w:rsidRPr="0FD4F7AC">
              <w:rPr>
                <w:b/>
                <w:bCs/>
                <w:sz w:val="24"/>
                <w:szCs w:val="24"/>
              </w:rPr>
              <w:t>TED Talk</w:t>
            </w:r>
            <w:r w:rsidRPr="0FD4F7AC">
              <w:rPr>
                <w:sz w:val="24"/>
                <w:szCs w:val="24"/>
              </w:rPr>
              <w:t xml:space="preserve">: </w:t>
            </w:r>
            <w:hyperlink r:id="rId20">
              <w:r w:rsidRPr="0FD4F7AC">
                <w:rPr>
                  <w:rStyle w:val="Hyperlink"/>
                  <w:sz w:val="24"/>
                  <w:szCs w:val="24"/>
                </w:rPr>
                <w:t>The Hidden Power of Smiling by Ron Gutman</w:t>
              </w:r>
            </w:hyperlink>
            <w:r w:rsidRPr="0FD4F7AC">
              <w:rPr>
                <w:sz w:val="24"/>
                <w:szCs w:val="24"/>
                <w:u w:val="single"/>
              </w:rPr>
              <w:t xml:space="preserve"> </w:t>
            </w:r>
            <w:r w:rsidRPr="0FD4F7AC">
              <w:rPr>
                <w:rFonts w:ascii="Calibri" w:hAnsi="Calibri" w:eastAsia="Calibri" w:cs="Calibri"/>
                <w:sz w:val="24"/>
                <w:szCs w:val="24"/>
              </w:rPr>
              <w:t>(7 minutes)</w:t>
            </w:r>
          </w:p>
          <w:p w:rsidRPr="00AF5858" w:rsidR="00FB0E03" w:rsidP="0FD4F7AC" w:rsidRDefault="00FB0E03" w14:paraId="6654B501" w14:textId="79BAB9B5">
            <w:pPr>
              <w:spacing w:after="0" w:line="240" w:lineRule="auto"/>
              <w:ind w:left="720"/>
              <w:textAlignment w:val="baseline"/>
              <w:rPr>
                <w:rFonts w:eastAsiaTheme="minorEastAsia"/>
                <w:sz w:val="24"/>
                <w:szCs w:val="24"/>
              </w:rPr>
            </w:pPr>
          </w:p>
        </w:tc>
      </w:tr>
      <w:tr w:rsidRPr="000B3EF0" w:rsidR="00FB0E03" w:rsidTr="10046D80" w14:paraId="24E4C54E" w14:textId="77777777">
        <w:tc>
          <w:tcPr>
            <w:tcW w:w="187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0B3EF0" w:rsidR="00FB0E03" w:rsidP="291E75B4" w:rsidRDefault="00D756B2" w14:paraId="3F4FF859" w14:textId="1348807D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291E75B4">
              <w:rPr>
                <w:rFonts w:eastAsiaTheme="minorEastAsia"/>
                <w:b/>
                <w:bCs/>
                <w:sz w:val="24"/>
                <w:szCs w:val="24"/>
              </w:rPr>
              <w:lastRenderedPageBreak/>
              <w:t>October 5th-11</w:t>
            </w:r>
            <w:r w:rsidRPr="291E75B4">
              <w:rPr>
                <w:rFonts w:eastAsiaTheme="minorEastAsia"/>
                <w:b/>
                <w:bCs/>
                <w:sz w:val="24"/>
                <w:szCs w:val="24"/>
                <w:vertAlign w:val="superscript"/>
              </w:rPr>
              <w:t>th</w:t>
            </w:r>
            <w:r w:rsidRPr="291E75B4" w:rsidR="5E3DCAF5">
              <w:rPr>
                <w:rFonts w:eastAsiaTheme="minorEastAsia"/>
                <w:b/>
                <w:bCs/>
                <w:sz w:val="24"/>
                <w:szCs w:val="24"/>
                <w:vertAlign w:val="superscript"/>
              </w:rPr>
              <w:t xml:space="preserve"> </w:t>
            </w:r>
          </w:p>
          <w:p w:rsidRPr="000B3EF0" w:rsidR="00FB0E03" w:rsidP="291E75B4" w:rsidRDefault="00D756B2" w14:paraId="4BEAA2CD" w14:textId="12899E70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291E75B4">
              <w:rPr>
                <w:rFonts w:eastAsiaTheme="minorEastAsia"/>
                <w:b/>
                <w:bCs/>
                <w:sz w:val="24"/>
                <w:szCs w:val="24"/>
              </w:rPr>
              <w:t>Active Aging Week</w:t>
            </w:r>
          </w:p>
        </w:tc>
        <w:tc>
          <w:tcPr>
            <w:tcW w:w="9038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0B3EF0" w:rsidR="00FB0E03" w:rsidP="4DF1A527" w:rsidRDefault="2686E7DD" w14:paraId="779718FC" w14:textId="1712CD3A">
            <w:pPr>
              <w:pStyle w:val="Heading3"/>
              <w:numPr>
                <w:ilvl w:val="0"/>
                <w:numId w:val="19"/>
              </w:numPr>
              <w:rPr>
                <w:rFonts w:asciiTheme="minorHAnsi" w:hAnsiTheme="minorHAnsi" w:eastAsiaTheme="minorEastAsia" w:cstheme="minorBidi"/>
                <w:color w:val="000000" w:themeColor="text1"/>
              </w:rPr>
            </w:pPr>
            <w:r w:rsidRPr="4DF1A527">
              <w:rPr>
                <w:rFonts w:asciiTheme="minorHAnsi" w:hAnsiTheme="minorHAnsi" w:eastAsiaTheme="minorEastAsia" w:cstheme="minorBidi"/>
                <w:color w:val="auto"/>
              </w:rPr>
              <w:t xml:space="preserve">International Council on Active Aging®, an association that leads, </w:t>
            </w:r>
            <w:proofErr w:type="gramStart"/>
            <w:r w:rsidRPr="4DF1A527">
              <w:rPr>
                <w:rFonts w:asciiTheme="minorHAnsi" w:hAnsiTheme="minorHAnsi" w:eastAsiaTheme="minorEastAsia" w:cstheme="minorBidi"/>
                <w:color w:val="auto"/>
              </w:rPr>
              <w:t>connects</w:t>
            </w:r>
            <w:proofErr w:type="gramEnd"/>
            <w:r w:rsidRPr="4DF1A527">
              <w:rPr>
                <w:rFonts w:asciiTheme="minorHAnsi" w:hAnsiTheme="minorHAnsi" w:eastAsiaTheme="minorEastAsia" w:cstheme="minorBidi"/>
                <w:color w:val="auto"/>
              </w:rPr>
              <w:t xml:space="preserve"> and defines the active-aging industry, supports organizations and professionals that develop wellness environments and services for adults over 50. </w:t>
            </w:r>
          </w:p>
          <w:p w:rsidRPr="000B3EF0" w:rsidR="00FB0E03" w:rsidP="43271F3B" w:rsidRDefault="5B66D1C9" w14:paraId="6D990EEF" w14:textId="534B72B7">
            <w:pPr>
              <w:pStyle w:val="ListParagraph"/>
              <w:numPr>
                <w:ilvl w:val="1"/>
                <w:numId w:val="19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43271F3B">
              <w:rPr>
                <w:rFonts w:eastAsiaTheme="minorEastAsia"/>
                <w:sz w:val="24"/>
                <w:szCs w:val="24"/>
              </w:rPr>
              <w:t>As a partner of MPL, here is y</w:t>
            </w:r>
            <w:r w:rsidRPr="43271F3B" w:rsidR="68350DE3">
              <w:rPr>
                <w:rFonts w:eastAsiaTheme="minorEastAsia"/>
                <w:sz w:val="24"/>
                <w:szCs w:val="24"/>
              </w:rPr>
              <w:t xml:space="preserve">our ICAA membership login </w:t>
            </w:r>
            <w:r w:rsidRPr="43271F3B" w:rsidR="1D76C4E5">
              <w:rPr>
                <w:rFonts w:eastAsiaTheme="minorEastAsia"/>
                <w:sz w:val="24"/>
                <w:szCs w:val="24"/>
              </w:rPr>
              <w:t>information</w:t>
            </w:r>
            <w:r w:rsidRPr="43271F3B" w:rsidR="68350DE3">
              <w:rPr>
                <w:rFonts w:eastAsiaTheme="minorEastAsia"/>
                <w:sz w:val="24"/>
                <w:szCs w:val="24"/>
              </w:rPr>
              <w:t>:</w:t>
            </w:r>
          </w:p>
          <w:p w:rsidR="70076551" w:rsidP="291E75B4" w:rsidRDefault="70076551" w14:paraId="3FDBB3F4" w14:textId="21D471E7">
            <w:pPr>
              <w:pStyle w:val="ListParagraph"/>
              <w:numPr>
                <w:ilvl w:val="2"/>
                <w:numId w:val="21"/>
              </w:numPr>
              <w:spacing w:after="0" w:line="240" w:lineRule="auto"/>
              <w:rPr>
                <w:rFonts w:asciiTheme="minorEastAsia" w:hAnsiTheme="minorEastAsia" w:eastAsiaTheme="minorEastAsia" w:cstheme="minorEastAsia"/>
                <w:color w:val="2E5EF0"/>
                <w:sz w:val="24"/>
                <w:szCs w:val="24"/>
              </w:rPr>
            </w:pPr>
            <w:r w:rsidRPr="291E75B4">
              <w:rPr>
                <w:rFonts w:eastAsiaTheme="minorEastAsia"/>
                <w:sz w:val="24"/>
                <w:szCs w:val="24"/>
              </w:rPr>
              <w:t xml:space="preserve">ICAA website: </w:t>
            </w:r>
            <w:hyperlink r:id="rId21">
              <w:r w:rsidRPr="291E75B4">
                <w:rPr>
                  <w:rStyle w:val="Hyperlink"/>
                  <w:sz w:val="24"/>
                  <w:szCs w:val="24"/>
                </w:rPr>
                <w:t>https://www.icaa.cc/login.php</w:t>
              </w:r>
            </w:hyperlink>
          </w:p>
          <w:p w:rsidRPr="000B3EF0" w:rsidR="00FB0E03" w:rsidP="10046D80" w:rsidRDefault="68350DE3" w14:paraId="709F0B94" w14:textId="563BF256">
            <w:pPr>
              <w:pStyle w:val="ListParagraph"/>
              <w:numPr>
                <w:ilvl w:val="3"/>
                <w:numId w:val="21"/>
              </w:numPr>
              <w:spacing w:after="0" w:line="240" w:lineRule="auto"/>
              <w:rPr>
                <w:rFonts w:eastAsia="游明朝" w:eastAsiaTheme="minorEastAsia"/>
                <w:sz w:val="24"/>
                <w:szCs w:val="24"/>
              </w:rPr>
            </w:pPr>
            <w:r w:rsidRPr="10046D80" w:rsidR="68350DE3">
              <w:rPr>
                <w:rFonts w:eastAsia="游明朝" w:eastAsiaTheme="minorEastAsia"/>
                <w:sz w:val="24"/>
                <w:szCs w:val="24"/>
              </w:rPr>
              <w:t>Member</w:t>
            </w:r>
            <w:r w:rsidRPr="10046D80" w:rsidR="1F043975">
              <w:rPr>
                <w:rFonts w:eastAsia="游明朝" w:eastAsiaTheme="minorEastAsia"/>
                <w:sz w:val="24"/>
                <w:szCs w:val="24"/>
              </w:rPr>
              <w:t xml:space="preserve"> number:</w:t>
            </w:r>
            <w:r w:rsidRPr="10046D80" w:rsidR="68350DE3">
              <w:rPr>
                <w:rFonts w:eastAsia="游明朝" w:eastAsiaTheme="minorEastAsia"/>
                <w:b w:val="1"/>
                <w:bCs w:val="1"/>
                <w:sz w:val="24"/>
                <w:szCs w:val="24"/>
              </w:rPr>
              <w:t xml:space="preserve"> 5556</w:t>
            </w:r>
          </w:p>
          <w:p w:rsidRPr="000B3EF0" w:rsidR="00FB0E03" w:rsidP="43271F3B" w:rsidRDefault="68350DE3" w14:paraId="0EA77936" w14:textId="3C759B81">
            <w:pPr>
              <w:pStyle w:val="ListParagraph"/>
              <w:numPr>
                <w:ilvl w:val="3"/>
                <w:numId w:val="21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43271F3B">
              <w:rPr>
                <w:rFonts w:eastAsiaTheme="minorEastAsia"/>
                <w:sz w:val="24"/>
                <w:szCs w:val="24"/>
              </w:rPr>
              <w:t xml:space="preserve">Password: </w:t>
            </w:r>
            <w:r w:rsidRPr="43271F3B">
              <w:rPr>
                <w:rFonts w:eastAsiaTheme="minorEastAsia"/>
                <w:b/>
                <w:bCs/>
                <w:sz w:val="24"/>
                <w:szCs w:val="24"/>
              </w:rPr>
              <w:t>masterpiece</w:t>
            </w:r>
          </w:p>
          <w:p w:rsidRPr="000B3EF0" w:rsidR="00FB0E03" w:rsidP="4DF1A527" w:rsidRDefault="00FB0E03" w14:paraId="53823052" w14:textId="2165DD43">
            <w:pPr>
              <w:spacing w:after="0" w:line="240" w:lineRule="auto"/>
              <w:ind w:left="720"/>
              <w:rPr>
                <w:rFonts w:eastAsiaTheme="minorEastAsia"/>
                <w:b/>
                <w:bCs/>
                <w:sz w:val="24"/>
                <w:szCs w:val="24"/>
              </w:rPr>
            </w:pPr>
          </w:p>
          <w:p w:rsidRPr="000B3EF0" w:rsidR="00FB0E03" w:rsidP="10046D80" w:rsidRDefault="3E2ABEB8" w14:paraId="022CF969" w14:textId="27027AA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游明朝" w:eastAsiaTheme="minorEastAsia"/>
                <w:sz w:val="24"/>
                <w:szCs w:val="24"/>
              </w:rPr>
            </w:pPr>
            <w:r w:rsidRPr="10046D80" w:rsidR="3E2ABEB8">
              <w:rPr>
                <w:rFonts w:eastAsia="游明朝" w:eastAsiaTheme="minorEastAsia"/>
                <w:sz w:val="24"/>
                <w:szCs w:val="24"/>
              </w:rPr>
              <w:t xml:space="preserve">ICAA hosts </w:t>
            </w:r>
            <w:r w:rsidRPr="10046D80" w:rsidR="3E2ABEB8">
              <w:rPr>
                <w:rFonts w:eastAsia="游明朝" w:eastAsiaTheme="minorEastAsia"/>
                <w:b w:val="1"/>
                <w:bCs w:val="1"/>
                <w:sz w:val="24"/>
                <w:szCs w:val="24"/>
              </w:rPr>
              <w:t>Active Aging Week</w:t>
            </w:r>
            <w:r w:rsidRPr="10046D80" w:rsidR="3E2ABEB8">
              <w:rPr>
                <w:rFonts w:eastAsia="游明朝" w:eastAsiaTheme="minorEastAsia"/>
                <w:sz w:val="24"/>
                <w:szCs w:val="24"/>
              </w:rPr>
              <w:t xml:space="preserve">, click on the link to learn more about the campaign included themes, </w:t>
            </w:r>
            <w:r w:rsidRPr="10046D80" w:rsidR="3E2ABEB8">
              <w:rPr>
                <w:rFonts w:eastAsia="游明朝" w:eastAsiaTheme="minorEastAsia"/>
                <w:sz w:val="24"/>
                <w:szCs w:val="24"/>
              </w:rPr>
              <w:t>resources</w:t>
            </w:r>
            <w:r w:rsidRPr="10046D80" w:rsidR="443F76EC">
              <w:rPr>
                <w:rFonts w:eastAsia="游明朝" w:eastAsiaTheme="minorEastAsia"/>
                <w:sz w:val="24"/>
                <w:szCs w:val="24"/>
              </w:rPr>
              <w:t xml:space="preserve"> and awards. </w:t>
            </w:r>
            <w:hyperlink r:id="R5aef2b15ac4547f0">
              <w:r w:rsidRPr="10046D80" w:rsidR="443F76EC">
                <w:rPr>
                  <w:rStyle w:val="Hyperlink"/>
                  <w:rFonts w:eastAsia="游明朝" w:eastAsiaTheme="minorEastAsia"/>
                  <w:color w:val="0070C0"/>
                  <w:sz w:val="24"/>
                  <w:szCs w:val="24"/>
                </w:rPr>
                <w:t>https://www.activeagingweek.com/</w:t>
              </w:r>
            </w:hyperlink>
          </w:p>
          <w:p w:rsidRPr="000B3EF0" w:rsidR="00FB0E03" w:rsidP="4188D037" w:rsidRDefault="00FB0E03" w14:paraId="7FD36837" w14:textId="05E0761A">
            <w:pPr>
              <w:spacing w:after="0" w:line="240" w:lineRule="auto"/>
              <w:ind w:left="360"/>
              <w:rPr>
                <w:rFonts w:eastAsiaTheme="minorEastAsia"/>
                <w:b/>
                <w:bCs/>
                <w:sz w:val="24"/>
                <w:szCs w:val="24"/>
              </w:rPr>
            </w:pPr>
          </w:p>
          <w:p w:rsidRPr="000B3EF0" w:rsidR="00FB0E03" w:rsidP="10046D80" w:rsidRDefault="7BFF79C6" w14:paraId="45EA0EF3" w14:textId="5247913F" w14:noSpellErr="1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eastAsia="游明朝" w:eastAsiaTheme="minorEastAsia"/>
                <w:color w:val="0070C0"/>
                <w:sz w:val="24"/>
                <w:szCs w:val="24"/>
              </w:rPr>
            </w:pPr>
            <w:r w:rsidRPr="10046D80" w:rsidR="7BFF79C6">
              <w:rPr>
                <w:rFonts w:eastAsia="游明朝" w:eastAsiaTheme="minorEastAsia"/>
                <w:b w:val="1"/>
                <w:bCs w:val="1"/>
                <w:sz w:val="24"/>
                <w:szCs w:val="24"/>
              </w:rPr>
              <w:t>D</w:t>
            </w:r>
            <w:r w:rsidRPr="10046D80" w:rsidR="7BFF79C6">
              <w:rPr>
                <w:rFonts w:eastAsia="游明朝" w:eastAsiaTheme="minorEastAsia"/>
                <w:b w:val="1"/>
                <w:bCs w:val="1"/>
                <w:sz w:val="24"/>
                <w:szCs w:val="24"/>
              </w:rPr>
              <w:t>aily Wellness</w:t>
            </w:r>
            <w:r w:rsidRPr="10046D80" w:rsidR="7BFF79C6">
              <w:rPr>
                <w:rFonts w:eastAsia="游明朝" w:eastAsiaTheme="minorEastAsia"/>
                <w:sz w:val="24"/>
                <w:szCs w:val="24"/>
              </w:rPr>
              <w:t xml:space="preserve"> Resources by </w:t>
            </w:r>
            <w:hyperlink r:id="R25c449a5586c4193">
              <w:r w:rsidRPr="10046D80" w:rsidR="6A002C2E">
                <w:rPr>
                  <w:rStyle w:val="Hyperlink"/>
                  <w:rFonts w:eastAsia="游明朝" w:eastAsiaTheme="minorEastAsia"/>
                  <w:color w:val="0070C0"/>
                  <w:sz w:val="24"/>
                  <w:szCs w:val="24"/>
                </w:rPr>
                <w:t>https://www.mather.com/alerts/resources</w:t>
              </w:r>
            </w:hyperlink>
          </w:p>
          <w:p w:rsidRPr="000B3EF0" w:rsidR="00FB0E03" w:rsidP="4188D037" w:rsidRDefault="6A002C2E" w14:paraId="07FCD14A" w14:textId="35A1EF52">
            <w:pPr>
              <w:pStyle w:val="ListParagraph"/>
              <w:numPr>
                <w:ilvl w:val="1"/>
                <w:numId w:val="21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4188D037">
              <w:rPr>
                <w:rFonts w:eastAsiaTheme="minorEastAsia"/>
                <w:sz w:val="24"/>
                <w:szCs w:val="24"/>
              </w:rPr>
              <w:t xml:space="preserve">Printable wellness worksheets (they only go until the end of </w:t>
            </w:r>
            <w:proofErr w:type="gramStart"/>
            <w:r w:rsidRPr="4188D037">
              <w:rPr>
                <w:rFonts w:eastAsiaTheme="minorEastAsia"/>
                <w:sz w:val="24"/>
                <w:szCs w:val="24"/>
              </w:rPr>
              <w:t>June</w:t>
            </w:r>
            <w:proofErr w:type="gramEnd"/>
            <w:r w:rsidRPr="4188D037">
              <w:rPr>
                <w:rFonts w:eastAsiaTheme="minorEastAsia"/>
                <w:sz w:val="24"/>
                <w:szCs w:val="24"/>
              </w:rPr>
              <w:t xml:space="preserve"> but the date should</w:t>
            </w:r>
            <w:r w:rsidRPr="4188D037" w:rsidR="1A979A59">
              <w:rPr>
                <w:rFonts w:eastAsiaTheme="minorEastAsia"/>
                <w:sz w:val="24"/>
                <w:szCs w:val="24"/>
              </w:rPr>
              <w:t>n’t</w:t>
            </w:r>
            <w:r w:rsidRPr="4188D037">
              <w:rPr>
                <w:rFonts w:eastAsiaTheme="minorEastAsia"/>
                <w:sz w:val="24"/>
                <w:szCs w:val="24"/>
              </w:rPr>
              <w:t xml:space="preserve"> matter, great </w:t>
            </w:r>
            <w:r w:rsidRPr="4188D037" w:rsidR="088E4DBF">
              <w:rPr>
                <w:rFonts w:eastAsiaTheme="minorEastAsia"/>
                <w:sz w:val="24"/>
                <w:szCs w:val="24"/>
              </w:rPr>
              <w:t>ideas for all 4 components</w:t>
            </w:r>
            <w:r w:rsidRPr="4188D037">
              <w:rPr>
                <w:rFonts w:eastAsiaTheme="minorEastAsia"/>
                <w:sz w:val="24"/>
                <w:szCs w:val="24"/>
              </w:rPr>
              <w:t>!</w:t>
            </w:r>
          </w:p>
          <w:p w:rsidRPr="000B3EF0" w:rsidR="00FB0E03" w:rsidP="4188D037" w:rsidRDefault="00FB0E03" w14:paraId="1A25EB2D" w14:textId="72CA49A5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</w:p>
          <w:p w:rsidRPr="000B3EF0" w:rsidR="00FB0E03" w:rsidP="10046D80" w:rsidRDefault="0B80C425" w14:paraId="1FE835A9" w14:textId="51AB1138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eastAsia="游明朝" w:eastAsiaTheme="minorEastAsia"/>
                <w:color w:val="0000FF"/>
                <w:sz w:val="24"/>
                <w:szCs w:val="24"/>
              </w:rPr>
            </w:pPr>
            <w:r w:rsidRPr="10046D80" w:rsidR="208D377A">
              <w:rPr>
                <w:rFonts w:eastAsia="游明朝" w:eastAsiaTheme="minorEastAsia"/>
                <w:sz w:val="24"/>
                <w:szCs w:val="24"/>
              </w:rPr>
              <w:t xml:space="preserve">A </w:t>
            </w:r>
            <w:r w:rsidRPr="10046D80" w:rsidR="0B80C425">
              <w:rPr>
                <w:rFonts w:eastAsia="游明朝" w:eastAsiaTheme="minorEastAsia"/>
                <w:sz w:val="24"/>
                <w:szCs w:val="24"/>
              </w:rPr>
              <w:t>reminder for different ways to move</w:t>
            </w:r>
            <w:r w:rsidRPr="10046D80" w:rsidR="0B80C425">
              <w:rPr>
                <w:rFonts w:eastAsia="游明朝" w:eastAsiaTheme="minorEastAsia"/>
                <w:color w:val="0000FF"/>
                <w:sz w:val="24"/>
                <w:szCs w:val="24"/>
              </w:rPr>
              <w:t>:</w:t>
            </w:r>
            <w:r w:rsidRPr="10046D80" w:rsidR="0B80C425">
              <w:rPr>
                <w:rFonts w:eastAsia="游明朝" w:eastAsiaTheme="minorEastAsia"/>
                <w:color w:val="0070C0"/>
                <w:sz w:val="24"/>
                <w:szCs w:val="24"/>
              </w:rPr>
              <w:t xml:space="preserve"> </w:t>
            </w:r>
            <w:hyperlink r:id="R4136bc8add234de1">
              <w:r w:rsidRPr="10046D80" w:rsidR="2BB99B6B">
                <w:rPr>
                  <w:rStyle w:val="Hyperlink"/>
                  <w:rFonts w:eastAsia="游明朝" w:eastAsiaTheme="minorEastAsia"/>
                  <w:color w:val="0070C0"/>
                  <w:sz w:val="24"/>
                  <w:szCs w:val="24"/>
                </w:rPr>
                <w:t>Ideas to Keep You Moving</w:t>
              </w:r>
            </w:hyperlink>
          </w:p>
          <w:p w:rsidR="4AA61D19" w:rsidP="4AA61D19" w:rsidRDefault="4AA61D19" w14:paraId="73FCFEA6" w14:textId="5DA8E7C0">
            <w:pPr>
              <w:spacing w:after="0" w:line="240" w:lineRule="auto"/>
              <w:ind w:left="360"/>
              <w:rPr>
                <w:rFonts w:eastAsiaTheme="minorEastAsia"/>
                <w:color w:val="0000FF"/>
                <w:sz w:val="24"/>
                <w:szCs w:val="24"/>
                <w:u w:val="single"/>
              </w:rPr>
            </w:pPr>
          </w:p>
          <w:p w:rsidR="00FB0E03" w:rsidP="0FD4F7AC" w:rsidRDefault="038303C9" w14:paraId="682952A5" w14:textId="784D61A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0FD4F7AC">
              <w:rPr>
                <w:rFonts w:eastAsiaTheme="minorEastAsia"/>
                <w:sz w:val="24"/>
                <w:szCs w:val="24"/>
              </w:rPr>
              <w:t xml:space="preserve">Use </w:t>
            </w:r>
            <w:r w:rsidRPr="0FD4F7AC" w:rsidR="09B3D15A">
              <w:rPr>
                <w:rFonts w:eastAsiaTheme="minorEastAsia"/>
                <w:sz w:val="24"/>
                <w:szCs w:val="24"/>
              </w:rPr>
              <w:t>MPL’s</w:t>
            </w:r>
            <w:r w:rsidRPr="0FD4F7AC">
              <w:rPr>
                <w:rFonts w:eastAsiaTheme="minorEastAsia"/>
                <w:sz w:val="24"/>
                <w:szCs w:val="24"/>
              </w:rPr>
              <w:t xml:space="preserve"> </w:t>
            </w:r>
            <w:hyperlink r:id="rId25">
              <w:r w:rsidRPr="0FD4F7AC">
                <w:rPr>
                  <w:rStyle w:val="Hyperlink"/>
                  <w:rFonts w:eastAsiaTheme="minorEastAsia"/>
                  <w:color w:val="0070C0"/>
                  <w:sz w:val="24"/>
                  <w:szCs w:val="24"/>
                </w:rPr>
                <w:t>SIPS Challenge</w:t>
              </w:r>
            </w:hyperlink>
            <w:r w:rsidRPr="0FD4F7AC">
              <w:rPr>
                <w:rFonts w:eastAsiaTheme="minorEastAsia"/>
                <w:sz w:val="24"/>
                <w:szCs w:val="24"/>
              </w:rPr>
              <w:t xml:space="preserve"> to inspire engagement and fun! </w:t>
            </w:r>
          </w:p>
          <w:p w:rsidRPr="003A75C5" w:rsidR="003A75C5" w:rsidP="003A75C5" w:rsidRDefault="003A75C5" w14:paraId="0AA857A2" w14:textId="77777777">
            <w:pPr>
              <w:pStyle w:val="ListParagraph"/>
              <w:rPr>
                <w:rFonts w:eastAsiaTheme="minorEastAsia"/>
                <w:sz w:val="24"/>
                <w:szCs w:val="24"/>
              </w:rPr>
            </w:pPr>
          </w:p>
          <w:p w:rsidRPr="000B3EF0" w:rsidR="003A75C5" w:rsidP="10046D80" w:rsidRDefault="004C1E8D" w14:paraId="0AEB9463" w14:textId="1A29767C" w14:noSpellErr="1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eastAsia="游明朝" w:eastAsiaTheme="minorEastAsia"/>
                <w:sz w:val="24"/>
                <w:szCs w:val="24"/>
              </w:rPr>
            </w:pPr>
            <w:r w:rsidRPr="10046D80" w:rsidR="004C1E8D">
              <w:rPr>
                <w:rFonts w:eastAsia="游明朝" w:eastAsiaTheme="minorEastAsia"/>
                <w:b w:val="1"/>
                <w:bCs w:val="1"/>
                <w:sz w:val="24"/>
                <w:szCs w:val="24"/>
              </w:rPr>
              <w:t>The Conqueror Challenges</w:t>
            </w:r>
            <w:r w:rsidRPr="10046D80" w:rsidR="004873AA">
              <w:rPr>
                <w:rFonts w:eastAsia="游明朝" w:eastAsiaTheme="minorEastAsia"/>
                <w:sz w:val="24"/>
                <w:szCs w:val="24"/>
              </w:rPr>
              <w:t xml:space="preserve"> </w:t>
            </w:r>
            <w:hyperlink r:id="R6f62eda518464851">
              <w:r w:rsidRPr="10046D80" w:rsidR="004873AA">
                <w:rPr>
                  <w:rStyle w:val="Hyperlink"/>
                  <w:color w:val="0070C0"/>
                  <w:sz w:val="24"/>
                  <w:szCs w:val="24"/>
                </w:rPr>
                <w:t>https://www.theconqueror.events/</w:t>
              </w:r>
            </w:hyperlink>
            <w:r w:rsidRPr="10046D80" w:rsidR="004C1E8D">
              <w:rPr>
                <w:rFonts w:eastAsia="游明朝" w:eastAsiaTheme="minorEastAsia"/>
                <w:color w:val="2E5EF0"/>
                <w:sz w:val="24"/>
                <w:szCs w:val="24"/>
              </w:rPr>
              <w:t xml:space="preserve"> </w:t>
            </w:r>
            <w:r w:rsidRPr="10046D80" w:rsidR="004873AA">
              <w:rPr>
                <w:rFonts w:eastAsia="游明朝" w:eastAsiaTheme="minorEastAsia"/>
                <w:sz w:val="24"/>
                <w:szCs w:val="24"/>
              </w:rPr>
              <w:t>E</w:t>
            </w:r>
            <w:r w:rsidRPr="10046D80" w:rsidR="003A75C5">
              <w:rPr>
                <w:rFonts w:eastAsia="游明朝" w:eastAsiaTheme="minorEastAsia"/>
                <w:sz w:val="24"/>
                <w:szCs w:val="24"/>
              </w:rPr>
              <w:t>xplore this</w:t>
            </w:r>
            <w:r w:rsidRPr="10046D80" w:rsidR="00832FDB">
              <w:rPr>
                <w:rFonts w:eastAsia="游明朝" w:eastAsiaTheme="minorEastAsia"/>
                <w:sz w:val="24"/>
                <w:szCs w:val="24"/>
              </w:rPr>
              <w:t xml:space="preserve"> website which offers virtual </w:t>
            </w:r>
            <w:r w:rsidRPr="10046D80" w:rsidR="003753E8">
              <w:rPr>
                <w:rFonts w:eastAsia="游明朝" w:eastAsiaTheme="minorEastAsia"/>
                <w:sz w:val="24"/>
                <w:szCs w:val="24"/>
              </w:rPr>
              <w:t>challenges at a small fee.</w:t>
            </w:r>
            <w:r w:rsidRPr="10046D80" w:rsidR="004C1E8D">
              <w:rPr>
                <w:rFonts w:eastAsia="游明朝" w:eastAsiaTheme="minorEastAsia"/>
                <w:sz w:val="24"/>
                <w:szCs w:val="24"/>
              </w:rPr>
              <w:t xml:space="preserve"> Set up a team or </w:t>
            </w:r>
            <w:r w:rsidRPr="10046D80" w:rsidR="003436F8">
              <w:rPr>
                <w:rFonts w:eastAsia="游明朝" w:eastAsiaTheme="minorEastAsia"/>
                <w:sz w:val="24"/>
                <w:szCs w:val="24"/>
              </w:rPr>
              <w:t xml:space="preserve">participate on your own. </w:t>
            </w:r>
            <w:r w:rsidRPr="10046D80" w:rsidR="00DB4326">
              <w:rPr>
                <w:rFonts w:eastAsia="游明朝" w:eastAsiaTheme="minorEastAsia"/>
                <w:sz w:val="24"/>
                <w:szCs w:val="24"/>
              </w:rPr>
              <w:t>Hike the</w:t>
            </w:r>
            <w:r w:rsidRPr="10046D80" w:rsidR="003753E8">
              <w:rPr>
                <w:rFonts w:eastAsia="游明朝" w:eastAsiaTheme="minorEastAsia"/>
                <w:sz w:val="24"/>
                <w:szCs w:val="24"/>
              </w:rPr>
              <w:t xml:space="preserve"> </w:t>
            </w:r>
            <w:r w:rsidRPr="10046D80" w:rsidR="003436F8">
              <w:rPr>
                <w:rFonts w:eastAsia="游明朝" w:eastAsiaTheme="minorEastAsia"/>
                <w:sz w:val="24"/>
                <w:szCs w:val="24"/>
              </w:rPr>
              <w:t xml:space="preserve">Camino de Santiago, swim the English Channel or </w:t>
            </w:r>
            <w:r w:rsidRPr="10046D80" w:rsidR="00B8731A">
              <w:rPr>
                <w:rFonts w:eastAsia="游明朝" w:eastAsiaTheme="minorEastAsia"/>
                <w:sz w:val="24"/>
                <w:szCs w:val="24"/>
              </w:rPr>
              <w:t xml:space="preserve">walk the Inca Trail. Receive your medal at the finish! </w:t>
            </w:r>
          </w:p>
          <w:p w:rsidRPr="000B3EF0" w:rsidR="00FB0E03" w:rsidP="4DF1A527" w:rsidRDefault="00FB0E03" w14:paraId="03746F76" w14:textId="0DAAF7DD">
            <w:pPr>
              <w:pStyle w:val="ListParagraph"/>
              <w:spacing w:after="0" w:line="240" w:lineRule="auto"/>
              <w:textAlignment w:val="baseline"/>
              <w:rPr>
                <w:rFonts w:ascii="Calibri" w:hAnsi="Calibri" w:eastAsia="Calibri" w:cs="Calibri"/>
                <w:sz w:val="25"/>
                <w:szCs w:val="25"/>
              </w:rPr>
            </w:pPr>
          </w:p>
        </w:tc>
      </w:tr>
      <w:tr w:rsidRPr="000B3EF0" w:rsidR="0032047A" w:rsidTr="10046D80" w14:paraId="7A380201" w14:textId="77777777">
        <w:tc>
          <w:tcPr>
            <w:tcW w:w="187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32047A" w:rsidR="0032047A" w:rsidP="291E75B4" w:rsidRDefault="0032047A" w14:paraId="1FC9EDFF" w14:textId="0A534C65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291E75B4">
              <w:rPr>
                <w:rFonts w:eastAsiaTheme="minorEastAsia"/>
                <w:b/>
                <w:bCs/>
                <w:sz w:val="24"/>
                <w:szCs w:val="24"/>
              </w:rPr>
              <w:t>October 16</w:t>
            </w:r>
            <w:r w:rsidRPr="291E75B4">
              <w:rPr>
                <w:rFonts w:eastAsiaTheme="minorEastAsia"/>
                <w:b/>
                <w:bCs/>
                <w:sz w:val="24"/>
                <w:szCs w:val="24"/>
                <w:vertAlign w:val="superscript"/>
              </w:rPr>
              <w:t>th</w:t>
            </w:r>
          </w:p>
          <w:p w:rsidRPr="0032047A" w:rsidR="0032047A" w:rsidP="6C8E3AA9" w:rsidRDefault="0032047A" w14:paraId="6838702F" w14:textId="73DECA22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6C8E3AA9">
              <w:rPr>
                <w:rFonts w:eastAsiaTheme="minorEastAsia"/>
                <w:b/>
                <w:bCs/>
                <w:sz w:val="24"/>
                <w:szCs w:val="24"/>
              </w:rPr>
              <w:t>World Food Day</w:t>
            </w:r>
          </w:p>
        </w:tc>
        <w:tc>
          <w:tcPr>
            <w:tcW w:w="9038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02FE264F" w:rsidP="10046D80" w:rsidRDefault="02FE264F" w14:paraId="7B8ED365" w14:textId="56A6BD95" w14:noSpellErr="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游明朝" w:eastAsiaTheme="minorEastAsia"/>
                <w:color w:val="222222"/>
                <w:sz w:val="24"/>
                <w:szCs w:val="24"/>
              </w:rPr>
            </w:pPr>
            <w:r w:rsidRPr="10046D80" w:rsidR="02FE264F">
              <w:rPr>
                <w:rFonts w:ascii="Calibri" w:hAnsi="Calibri" w:eastAsia="Calibri" w:cs="Calibri"/>
                <w:b w:val="1"/>
                <w:bCs w:val="1"/>
                <w:color w:val="222222"/>
                <w:sz w:val="24"/>
                <w:szCs w:val="24"/>
              </w:rPr>
              <w:t xml:space="preserve">World Food Day </w:t>
            </w:r>
            <w:r w:rsidRPr="10046D80" w:rsidR="02FE264F">
              <w:rPr>
                <w:rFonts w:ascii="Calibri" w:hAnsi="Calibri" w:eastAsia="Calibri" w:cs="Calibri"/>
                <w:color w:val="222222"/>
                <w:sz w:val="24"/>
                <w:szCs w:val="24"/>
              </w:rPr>
              <w:t xml:space="preserve">promotes global awareness and action for those who suffer from hunger and the need to ensure healthy diets for all. </w:t>
            </w:r>
          </w:p>
          <w:p w:rsidRPr="00C40E6C" w:rsidR="6C8E3AA9" w:rsidP="00C40E6C" w:rsidRDefault="02FE264F" w14:paraId="70AB6ECB" w14:textId="7892FBDE">
            <w:pPr>
              <w:ind w:left="720"/>
              <w:rPr>
                <w:rFonts w:ascii="Calibri" w:hAnsi="Calibri" w:eastAsia="Calibri" w:cs="Calibri"/>
                <w:color w:val="222222"/>
                <w:sz w:val="24"/>
                <w:szCs w:val="24"/>
              </w:rPr>
            </w:pPr>
            <w:r w:rsidRPr="4DF1A527">
              <w:rPr>
                <w:rFonts w:ascii="Calibri" w:hAnsi="Calibri" w:eastAsia="Calibri" w:cs="Calibri"/>
                <w:color w:val="222222"/>
                <w:sz w:val="24"/>
                <w:szCs w:val="24"/>
              </w:rPr>
              <w:t xml:space="preserve">The Food and Agriculture Organization of the UN (FAO) designated </w:t>
            </w:r>
            <w:r w:rsidR="00000BD9">
              <w:rPr>
                <w:rFonts w:ascii="Calibri" w:hAnsi="Calibri" w:eastAsia="Calibri" w:cs="Calibri"/>
                <w:color w:val="222222"/>
                <w:sz w:val="24"/>
                <w:szCs w:val="24"/>
              </w:rPr>
              <w:t>16</w:t>
            </w:r>
            <w:r w:rsidR="00234318">
              <w:rPr>
                <w:rFonts w:ascii="Calibri" w:hAnsi="Calibri" w:eastAsia="Calibri" w:cs="Calibri"/>
                <w:color w:val="222222"/>
                <w:sz w:val="24"/>
                <w:szCs w:val="24"/>
              </w:rPr>
              <w:t xml:space="preserve"> </w:t>
            </w:r>
            <w:r w:rsidRPr="4DF1A527">
              <w:rPr>
                <w:rFonts w:ascii="Calibri" w:hAnsi="Calibri" w:eastAsia="Calibri" w:cs="Calibri"/>
                <w:color w:val="222222"/>
                <w:sz w:val="24"/>
                <w:szCs w:val="24"/>
              </w:rPr>
              <w:t xml:space="preserve">October as World Food Day in 1979. </w:t>
            </w:r>
            <w:hyperlink r:id="rId27">
              <w:r w:rsidRPr="4DF1A527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>http://www.fao.org/world-food-day</w:t>
              </w:r>
            </w:hyperlink>
          </w:p>
          <w:p w:rsidR="6F3016D8" w:rsidP="4DF1A527" w:rsidRDefault="6F3016D8" w14:paraId="280B314A" w14:textId="12D893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Theme="minorEastAsia"/>
                <w:b/>
                <w:bCs/>
                <w:sz w:val="24"/>
                <w:szCs w:val="24"/>
              </w:rPr>
            </w:pPr>
            <w:r w:rsidRPr="4DF1A527">
              <w:rPr>
                <w:rFonts w:eastAsiaTheme="minorEastAsia"/>
                <w:b/>
                <w:bCs/>
                <w:sz w:val="24"/>
                <w:szCs w:val="24"/>
              </w:rPr>
              <w:t>Videos:</w:t>
            </w:r>
          </w:p>
          <w:p w:rsidR="2D9A0648" w:rsidP="4DF1A527" w:rsidRDefault="2D9A0648" w14:paraId="5F6E65C3" w14:textId="45E2D085">
            <w:pPr>
              <w:pStyle w:val="Heading3"/>
              <w:numPr>
                <w:ilvl w:val="1"/>
                <w:numId w:val="15"/>
              </w:numPr>
              <w:rPr>
                <w:b/>
                <w:bCs/>
                <w:color w:val="auto"/>
              </w:rPr>
            </w:pPr>
            <w:r w:rsidRPr="6C8E3AA9">
              <w:rPr>
                <w:rFonts w:asciiTheme="minorHAnsi" w:hAnsiTheme="minorHAnsi" w:eastAsiaTheme="minorEastAsia" w:cstheme="minorBidi"/>
                <w:b/>
                <w:bCs/>
                <w:color w:val="auto"/>
              </w:rPr>
              <w:t xml:space="preserve">Podcast </w:t>
            </w:r>
            <w:r w:rsidRPr="6C8E3AA9">
              <w:rPr>
                <w:rFonts w:asciiTheme="minorHAnsi" w:hAnsiTheme="minorHAnsi" w:eastAsiaTheme="minorEastAsia" w:cstheme="minorBidi"/>
                <w:color w:val="auto"/>
              </w:rPr>
              <w:t>(26 min)</w:t>
            </w:r>
            <w:r w:rsidRPr="6C8E3AA9">
              <w:rPr>
                <w:rFonts w:asciiTheme="minorHAnsi" w:hAnsiTheme="minorHAnsi" w:eastAsiaTheme="minorEastAsia" w:cstheme="minorBidi"/>
              </w:rPr>
              <w:t xml:space="preserve">:  </w:t>
            </w:r>
            <w:hyperlink r:id="rId28">
              <w:r w:rsidRPr="6C8E3AA9">
                <w:rPr>
                  <w:rStyle w:val="Hyperlink"/>
                  <w:rFonts w:asciiTheme="minorHAnsi" w:hAnsiTheme="minorHAnsi" w:eastAsiaTheme="minorEastAsia" w:cstheme="minorBidi"/>
                </w:rPr>
                <w:t>F</w:t>
              </w:r>
              <w:r w:rsidRPr="6C8E3AA9">
                <w:rPr>
                  <w:rStyle w:val="Hyperlink"/>
                  <w:rFonts w:asciiTheme="minorHAnsi" w:hAnsiTheme="minorHAnsi" w:eastAsiaTheme="minorEastAsia" w:cstheme="minorBidi"/>
                </w:rPr>
                <w:t>ood Waste is #Solvable</w:t>
              </w:r>
            </w:hyperlink>
          </w:p>
          <w:p w:rsidR="76583DBF" w:rsidP="6C8E3AA9" w:rsidRDefault="76583DBF" w14:paraId="6FAD68E2" w14:textId="32F508EF">
            <w:pPr>
              <w:pStyle w:val="Heading3"/>
              <w:numPr>
                <w:ilvl w:val="1"/>
                <w:numId w:val="15"/>
              </w:numPr>
              <w:rPr>
                <w:rFonts w:asciiTheme="minorHAnsi" w:hAnsiTheme="minorHAnsi" w:eastAsiaTheme="minorEastAsia" w:cstheme="minorBidi"/>
                <w:b/>
                <w:bCs/>
                <w:color w:val="auto"/>
              </w:rPr>
            </w:pPr>
            <w:r w:rsidRPr="6C8E3AA9">
              <w:rPr>
                <w:rFonts w:asciiTheme="minorHAnsi" w:hAnsiTheme="minorHAnsi" w:eastAsiaTheme="minorEastAsia" w:cstheme="minorBidi"/>
                <w:b/>
                <w:bCs/>
                <w:color w:val="auto"/>
              </w:rPr>
              <w:t>Documentary</w:t>
            </w:r>
            <w:r w:rsidRPr="6C8E3AA9">
              <w:rPr>
                <w:rFonts w:asciiTheme="minorHAnsi" w:hAnsiTheme="minorHAnsi" w:eastAsiaTheme="minorEastAsia" w:cstheme="minorBidi"/>
              </w:rPr>
              <w:t xml:space="preserve">:  </w:t>
            </w:r>
            <w:hyperlink r:id="rId29">
              <w:r w:rsidRPr="6C8E3AA9" w:rsidR="7737EDED">
                <w:rPr>
                  <w:rStyle w:val="Hyperlink"/>
                  <w:rFonts w:asciiTheme="minorHAnsi" w:hAnsiTheme="minorHAnsi" w:eastAsiaTheme="minorEastAsia" w:cstheme="minorBidi"/>
                </w:rPr>
                <w:t>Forks Over Knives</w:t>
              </w:r>
            </w:hyperlink>
            <w:r w:rsidRPr="6C8E3AA9">
              <w:rPr>
                <w:rFonts w:asciiTheme="minorHAnsi" w:hAnsiTheme="minorHAnsi" w:eastAsiaTheme="minorEastAsia" w:cstheme="minorBidi"/>
              </w:rPr>
              <w:t xml:space="preserve"> </w:t>
            </w:r>
            <w:r w:rsidRPr="6C8E3AA9" w:rsidR="44D2358F">
              <w:rPr>
                <w:rFonts w:asciiTheme="minorHAnsi" w:hAnsiTheme="minorHAnsi" w:eastAsiaTheme="minorEastAsia" w:cstheme="minorBidi"/>
                <w:color w:val="auto"/>
              </w:rPr>
              <w:t>(2 hours</w:t>
            </w:r>
            <w:r w:rsidRPr="6C8E3AA9" w:rsidR="44D2358F">
              <w:rPr>
                <w:rFonts w:asciiTheme="minorHAnsi" w:hAnsiTheme="minorHAnsi" w:eastAsiaTheme="minorEastAsia" w:cstheme="minorBidi"/>
              </w:rPr>
              <w:t>)</w:t>
            </w:r>
            <w:r w:rsidRPr="6C8E3AA9" w:rsidR="44D2358F">
              <w:rPr>
                <w:rFonts w:asciiTheme="minorHAnsi" w:hAnsiTheme="minorHAnsi" w:eastAsiaTheme="minorEastAsia" w:cstheme="minorBidi"/>
                <w:color w:val="auto"/>
              </w:rPr>
              <w:t xml:space="preserve"> </w:t>
            </w:r>
            <w:r w:rsidRPr="6C8E3AA9" w:rsidR="44D2358F">
              <w:rPr>
                <w:rFonts w:ascii="Calibri" w:hAnsi="Calibri" w:eastAsia="Calibri" w:cs="Calibri"/>
                <w:color w:val="auto"/>
              </w:rPr>
              <w:t>A documentary that examines the claim that most, if not all, of the degenerative diseases that afflict us can be controlled, or even reversed, by rejecting our present menu of animal-based and processed foods.</w:t>
            </w:r>
          </w:p>
          <w:p w:rsidR="0C8E8F18" w:rsidP="291E75B4" w:rsidRDefault="435DA19A" w14:paraId="7F9D6DCE" w14:textId="4CD21414">
            <w:pPr>
              <w:pStyle w:val="ListParagraph"/>
              <w:numPr>
                <w:ilvl w:val="1"/>
                <w:numId w:val="2"/>
              </w:numPr>
              <w:rPr>
                <w:rFonts w:eastAsiaTheme="minorEastAsia"/>
                <w:sz w:val="24"/>
                <w:szCs w:val="24"/>
              </w:rPr>
            </w:pPr>
            <w:r w:rsidRPr="291E75B4">
              <w:rPr>
                <w:b/>
                <w:bCs/>
                <w:sz w:val="24"/>
                <w:szCs w:val="24"/>
              </w:rPr>
              <w:t>Documentary</w:t>
            </w:r>
            <w:r w:rsidRPr="291E75B4">
              <w:rPr>
                <w:sz w:val="24"/>
                <w:szCs w:val="24"/>
              </w:rPr>
              <w:t xml:space="preserve">: </w:t>
            </w:r>
            <w:hyperlink r:id="rId30">
              <w:r w:rsidRPr="291E75B4">
                <w:rPr>
                  <w:rStyle w:val="Hyperlink"/>
                  <w:sz w:val="24"/>
                  <w:szCs w:val="24"/>
                </w:rPr>
                <w:t>More Than Honey</w:t>
              </w:r>
            </w:hyperlink>
            <w:r w:rsidRPr="291E75B4">
              <w:rPr>
                <w:sz w:val="24"/>
                <w:szCs w:val="24"/>
              </w:rPr>
              <w:t xml:space="preserve"> (1 ½ hours) An in-depth look at honeybee colonies in California, Switzerland, China and Australia</w:t>
            </w:r>
          </w:p>
          <w:p w:rsidR="3C76DBE7" w:rsidP="6C8E3AA9" w:rsidRDefault="3C76DBE7" w14:paraId="17F5A729" w14:textId="53EAF39D">
            <w:pPr>
              <w:pStyle w:val="ListParagraph"/>
              <w:numPr>
                <w:ilvl w:val="1"/>
                <w:numId w:val="23"/>
              </w:numPr>
              <w:spacing w:after="0" w:line="240" w:lineRule="auto"/>
              <w:rPr>
                <w:rFonts w:eastAsiaTheme="minorEastAsia"/>
              </w:rPr>
            </w:pPr>
            <w:r w:rsidRPr="6C8E3AA9">
              <w:rPr>
                <w:rFonts w:ascii="Calibri" w:hAnsi="Calibri" w:eastAsia="Calibri" w:cs="Calibri"/>
                <w:b/>
                <w:bCs/>
                <w:sz w:val="24"/>
                <w:szCs w:val="24"/>
              </w:rPr>
              <w:t>5-minute YouTube video</w:t>
            </w:r>
            <w:r w:rsidRPr="6C8E3AA9">
              <w:rPr>
                <w:rFonts w:ascii="Calibri" w:hAnsi="Calibri" w:eastAsia="Calibri" w:cs="Calibri"/>
              </w:rPr>
              <w:t xml:space="preserve"> by</w:t>
            </w:r>
            <w:r w:rsidRPr="6C8E3AA9">
              <w:rPr>
                <w:rFonts w:ascii="Calibri" w:hAnsi="Calibri" w:eastAsia="Calibri" w:cs="Calibri"/>
                <w:color w:val="2F5496" w:themeColor="accent1" w:themeShade="BF"/>
                <w:sz w:val="24"/>
                <w:szCs w:val="24"/>
              </w:rPr>
              <w:t xml:space="preserve"> </w:t>
            </w:r>
            <w:r w:rsidRPr="6C8E3AA9">
              <w:rPr>
                <w:rFonts w:ascii="Calibri" w:hAnsi="Calibri" w:eastAsia="Calibri" w:cs="Calibri"/>
                <w:sz w:val="24"/>
                <w:szCs w:val="24"/>
              </w:rPr>
              <w:t>Dan Buettner on the Rachael Ray Show</w:t>
            </w:r>
          </w:p>
          <w:p w:rsidR="3C76DBE7" w:rsidP="4DF1A527" w:rsidRDefault="009E4FB3" w14:paraId="79C9BF0A" w14:textId="2407974E">
            <w:pPr>
              <w:pStyle w:val="ListParagraph"/>
              <w:numPr>
                <w:ilvl w:val="2"/>
                <w:numId w:val="23"/>
              </w:numPr>
              <w:spacing w:after="0" w:line="240" w:lineRule="auto"/>
              <w:rPr>
                <w:rFonts w:eastAsiaTheme="minorEastAsia"/>
                <w:color w:val="0563C1"/>
                <w:sz w:val="24"/>
                <w:szCs w:val="24"/>
              </w:rPr>
            </w:pPr>
            <w:hyperlink r:id="rId31">
              <w:r w:rsidRPr="4DF1A527" w:rsidR="3C76DBE7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 xml:space="preserve">What </w:t>
              </w:r>
              <w:proofErr w:type="gramStart"/>
              <w:r w:rsidRPr="4DF1A527" w:rsidR="3C76DBE7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>The</w:t>
              </w:r>
              <w:proofErr w:type="gramEnd"/>
              <w:r w:rsidRPr="4DF1A527" w:rsidR="3C76DBE7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 xml:space="preserve"> Longest Living People Eat Every Day</w:t>
              </w:r>
            </w:hyperlink>
          </w:p>
          <w:p w:rsidR="4DF1A527" w:rsidP="4DF1A527" w:rsidRDefault="4DF1A527" w14:paraId="2CDA2510" w14:textId="6A951CEB">
            <w:p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</w:p>
          <w:p w:rsidR="53EAA029" w:rsidP="6C8E3AA9" w:rsidRDefault="53EAA029" w14:paraId="5B85D93F" w14:textId="25B93663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Theme="minorEastAsia"/>
                <w:sz w:val="24"/>
                <w:szCs w:val="24"/>
              </w:rPr>
            </w:pPr>
            <w:r w:rsidRPr="6C8E3AA9">
              <w:rPr>
                <w:rFonts w:eastAsiaTheme="minorEastAsia"/>
                <w:b/>
                <w:bCs/>
                <w:sz w:val="24"/>
                <w:szCs w:val="24"/>
              </w:rPr>
              <w:t>Articles:</w:t>
            </w:r>
          </w:p>
          <w:p w:rsidRPr="000B3EF0" w:rsidR="0032047A" w:rsidP="4DF1A527" w:rsidRDefault="296B0234" w14:paraId="5F2154F0" w14:textId="5A71B16C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4DF1A527">
              <w:rPr>
                <w:rFonts w:eastAsiaTheme="minorEastAsia"/>
                <w:sz w:val="24"/>
                <w:szCs w:val="24"/>
              </w:rPr>
              <w:lastRenderedPageBreak/>
              <w:t xml:space="preserve"> </w:t>
            </w:r>
            <w:hyperlink r:id="rId32">
              <w:r w:rsidRPr="4DF1A527" w:rsidR="3CB38E5D">
                <w:rPr>
                  <w:rStyle w:val="Hyperlink"/>
                  <w:rFonts w:eastAsiaTheme="minorEastAsia"/>
                  <w:sz w:val="24"/>
                  <w:szCs w:val="24"/>
                </w:rPr>
                <w:t>Know Your Food Groups</w:t>
              </w:r>
            </w:hyperlink>
            <w:r w:rsidRPr="4DF1A527" w:rsidR="3CB38E5D">
              <w:rPr>
                <w:rFonts w:eastAsiaTheme="minorEastAsia"/>
                <w:sz w:val="24"/>
                <w:szCs w:val="24"/>
              </w:rPr>
              <w:t xml:space="preserve"> </w:t>
            </w:r>
            <w:r w:rsidRPr="4DF1A527" w:rsidR="098FA947">
              <w:rPr>
                <w:rFonts w:eastAsiaTheme="minorEastAsia"/>
                <w:sz w:val="24"/>
                <w:szCs w:val="24"/>
              </w:rPr>
              <w:t xml:space="preserve">from </w:t>
            </w:r>
            <w:r w:rsidRPr="4DF1A527" w:rsidR="098FA947">
              <w:rPr>
                <w:rFonts w:ascii="Calibri" w:hAnsi="Calibri" w:eastAsia="Calibri" w:cs="Calibri"/>
                <w:sz w:val="24"/>
                <w:szCs w:val="24"/>
              </w:rPr>
              <w:t>National Institute of Aging</w:t>
            </w:r>
          </w:p>
          <w:p w:rsidRPr="000B3EF0" w:rsidR="0032047A" w:rsidP="4DF1A527" w:rsidRDefault="7CF56894" w14:paraId="6475202B" w14:textId="52D796FF">
            <w:pPr>
              <w:pStyle w:val="ListParagraph"/>
              <w:numPr>
                <w:ilvl w:val="1"/>
                <w:numId w:val="22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r w:rsidRPr="4DF1A527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hyperlink r:id="rId33">
              <w:r w:rsidRPr="4DF1A527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>Your 5-Step Nutri</w:t>
              </w:r>
              <w:r w:rsidR="003A5DD3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>t</w:t>
              </w:r>
              <w:r w:rsidR="003A5DD3">
                <w:rPr>
                  <w:rStyle w:val="Hyperlink"/>
                </w:rPr>
                <w:t>i</w:t>
              </w:r>
              <w:r w:rsidRPr="4DF1A527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>onal Plan</w:t>
              </w:r>
            </w:hyperlink>
            <w:r w:rsidRPr="4DF1A527">
              <w:rPr>
                <w:rFonts w:ascii="Calibri" w:hAnsi="Calibri" w:eastAsia="Calibri" w:cs="Calibri"/>
                <w:sz w:val="24"/>
                <w:szCs w:val="24"/>
              </w:rPr>
              <w:t xml:space="preserve"> </w:t>
            </w:r>
            <w:r w:rsidRPr="4DF1A527" w:rsidR="0AA3568D">
              <w:rPr>
                <w:rFonts w:ascii="Calibri" w:hAnsi="Calibri" w:eastAsia="Calibri" w:cs="Calibri"/>
                <w:sz w:val="24"/>
                <w:szCs w:val="24"/>
              </w:rPr>
              <w:t>by Dr. Roger</w:t>
            </w:r>
            <w:r w:rsidR="00A00197">
              <w:rPr>
                <w:rFonts w:ascii="Calibri" w:hAnsi="Calibri" w:eastAsia="Calibri" w:cs="Calibri"/>
                <w:sz w:val="24"/>
                <w:szCs w:val="24"/>
              </w:rPr>
              <w:t xml:space="preserve"> Landry</w:t>
            </w:r>
          </w:p>
          <w:p w:rsidRPr="000B3EF0" w:rsidR="0032047A" w:rsidP="291E75B4" w:rsidRDefault="009E4FB3" w14:paraId="616AC0F7" w14:textId="470D7AD5">
            <w:pPr>
              <w:pStyle w:val="ListParagraph"/>
              <w:numPr>
                <w:ilvl w:val="1"/>
                <w:numId w:val="22"/>
              </w:numPr>
              <w:spacing w:after="0" w:line="240" w:lineRule="auto"/>
              <w:textAlignment w:val="baseline"/>
              <w:rPr>
                <w:rFonts w:eastAsiaTheme="minorEastAsia"/>
                <w:color w:val="0563C1"/>
                <w:sz w:val="24"/>
                <w:szCs w:val="24"/>
              </w:rPr>
            </w:pPr>
            <w:r>
              <w:t xml:space="preserve"> </w:t>
            </w:r>
            <w:hyperlink r:id="rId34">
              <w:r w:rsidRPr="291E75B4" w:rsidR="745E8851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>Bl</w:t>
              </w:r>
              <w:r w:rsidRPr="291E75B4" w:rsidR="745E8851">
                <w:rPr>
                  <w:rStyle w:val="Hyperlink"/>
                  <w:rFonts w:ascii="Calibri" w:hAnsi="Calibri" w:eastAsia="Calibri" w:cs="Calibri"/>
                  <w:sz w:val="24"/>
                  <w:szCs w:val="24"/>
                </w:rPr>
                <w:t xml:space="preserve">ue Zones Diet: Food Secrets of the World’s Longest-Lived People  </w:t>
              </w:r>
            </w:hyperlink>
          </w:p>
          <w:p w:rsidR="4AA61D19" w:rsidP="291E75B4" w:rsidRDefault="4AA61D19" w14:paraId="0D316F76" w14:textId="2421332E">
            <w:pPr>
              <w:spacing w:after="0" w:line="240" w:lineRule="auto"/>
              <w:rPr>
                <w:rFonts w:ascii="Calibri" w:hAnsi="Calibri" w:eastAsia="Calibri" w:cs="Calibri"/>
                <w:sz w:val="24"/>
                <w:szCs w:val="24"/>
              </w:rPr>
            </w:pPr>
          </w:p>
          <w:p w:rsidR="4AA61D19" w:rsidP="291E75B4" w:rsidRDefault="284364BD" w14:paraId="2826C652" w14:textId="5678A03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291E75B4">
              <w:rPr>
                <w:rFonts w:eastAsiaTheme="minorEastAsia"/>
                <w:sz w:val="24"/>
                <w:szCs w:val="24"/>
              </w:rPr>
              <w:t>Run a version of MPL’s</w:t>
            </w:r>
            <w:r w:rsidRPr="291E75B4">
              <w:rPr>
                <w:rFonts w:eastAsiaTheme="minorEastAsia"/>
                <w:b/>
                <w:bCs/>
                <w:sz w:val="24"/>
                <w:szCs w:val="24"/>
              </w:rPr>
              <w:t xml:space="preserve"> Nourish</w:t>
            </w:r>
            <w:r w:rsidRPr="291E75B4">
              <w:rPr>
                <w:rFonts w:eastAsiaTheme="minorEastAsia"/>
                <w:sz w:val="24"/>
                <w:szCs w:val="24"/>
              </w:rPr>
              <w:t xml:space="preserve"> program.</w:t>
            </w:r>
          </w:p>
          <w:p w:rsidRPr="000B3EF0" w:rsidR="0032047A" w:rsidP="4585AE74" w:rsidRDefault="0032047A" w14:paraId="5834BCB3" w14:textId="6C02C9F7">
            <w:pPr>
              <w:spacing w:after="0" w:line="240" w:lineRule="auto"/>
              <w:textAlignment w:val="baseline"/>
              <w:rPr>
                <w:rFonts w:ascii="Calibri" w:hAnsi="Calibri" w:eastAsia="Calibri" w:cs="Calibri"/>
                <w:sz w:val="24"/>
                <w:szCs w:val="24"/>
              </w:rPr>
            </w:pPr>
          </w:p>
        </w:tc>
      </w:tr>
      <w:tr w:rsidRPr="000B3EF0" w:rsidR="00FB0E03" w:rsidTr="10046D80" w14:paraId="125841A9" w14:textId="77777777">
        <w:tc>
          <w:tcPr>
            <w:tcW w:w="1875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Pr="0032047A" w:rsidR="00FB0E03" w:rsidP="291E75B4" w:rsidRDefault="00D70A22" w14:paraId="207830E6" w14:textId="15A53DBD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291E75B4">
              <w:rPr>
                <w:rFonts w:eastAsiaTheme="minorEastAsia"/>
                <w:b/>
                <w:bCs/>
                <w:sz w:val="24"/>
                <w:szCs w:val="24"/>
              </w:rPr>
              <w:lastRenderedPageBreak/>
              <w:t>October 22</w:t>
            </w:r>
            <w:r w:rsidRPr="291E75B4">
              <w:rPr>
                <w:rFonts w:eastAsiaTheme="minorEastAsia"/>
                <w:b/>
                <w:bCs/>
                <w:sz w:val="24"/>
                <w:szCs w:val="24"/>
                <w:vertAlign w:val="superscript"/>
              </w:rPr>
              <w:t>nd</w:t>
            </w:r>
          </w:p>
          <w:p w:rsidRPr="000B3EF0" w:rsidR="00D70A22" w:rsidP="6C8E3AA9" w:rsidRDefault="00D70A22" w14:paraId="77720717" w14:textId="7D0A6FBA">
            <w:pPr>
              <w:spacing w:after="0" w:line="240" w:lineRule="auto"/>
              <w:textAlignment w:val="baseline"/>
              <w:rPr>
                <w:rFonts w:eastAsiaTheme="minorEastAsia"/>
                <w:b/>
                <w:bCs/>
                <w:sz w:val="24"/>
                <w:szCs w:val="24"/>
              </w:rPr>
            </w:pPr>
            <w:r w:rsidRPr="6C8E3AA9">
              <w:rPr>
                <w:rFonts w:eastAsiaTheme="minorEastAsia"/>
                <w:b/>
                <w:bCs/>
                <w:sz w:val="24"/>
                <w:szCs w:val="24"/>
              </w:rPr>
              <w:t>National Nut Day</w:t>
            </w:r>
          </w:p>
        </w:tc>
        <w:tc>
          <w:tcPr>
            <w:tcW w:w="9038" w:type="dxa"/>
            <w:tcBorders>
              <w:top w:val="nil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tcMar/>
          </w:tcPr>
          <w:p w:rsidR="1DBC10EF" w:rsidP="0FD4F7AC" w:rsidRDefault="1DBC10EF" w14:paraId="499BFD15" w14:textId="29ED06E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Theme="minorEastAsia" w:hAnsiTheme="minorEastAsia" w:eastAsiaTheme="minorEastAsia" w:cstheme="minorEastAsia"/>
                <w:sz w:val="24"/>
                <w:szCs w:val="24"/>
              </w:rPr>
            </w:pPr>
            <w:r w:rsidRPr="0FD4F7AC">
              <w:rPr>
                <w:rFonts w:eastAsiaTheme="minorEastAsia"/>
                <w:sz w:val="24"/>
                <w:szCs w:val="24"/>
              </w:rPr>
              <w:t xml:space="preserve">Share these </w:t>
            </w:r>
            <w:hyperlink r:id="rId35">
              <w:r w:rsidRPr="0FD4F7AC">
                <w:rPr>
                  <w:rStyle w:val="Hyperlink"/>
                  <w:rFonts w:eastAsiaTheme="minorEastAsia"/>
                  <w:sz w:val="24"/>
                  <w:szCs w:val="24"/>
                </w:rPr>
                <w:t>Facts Ab</w:t>
              </w:r>
              <w:r w:rsidRPr="0FD4F7AC">
                <w:rPr>
                  <w:rStyle w:val="Hyperlink"/>
                  <w:rFonts w:eastAsiaTheme="minorEastAsia"/>
                  <w:sz w:val="24"/>
                  <w:szCs w:val="24"/>
                </w:rPr>
                <w:t>out Nuts</w:t>
              </w:r>
            </w:hyperlink>
            <w:r w:rsidRPr="0FD4F7AC">
              <w:rPr>
                <w:rFonts w:eastAsiaTheme="minorEastAsia"/>
                <w:sz w:val="24"/>
                <w:szCs w:val="24"/>
              </w:rPr>
              <w:t>!</w:t>
            </w:r>
          </w:p>
          <w:p w:rsidR="0FD4F7AC" w:rsidP="0FD4F7AC" w:rsidRDefault="0FD4F7AC" w14:paraId="398C5DAE" w14:textId="40AF010E">
            <w:pPr>
              <w:spacing w:after="0" w:line="240" w:lineRule="auto"/>
              <w:ind w:left="360"/>
              <w:rPr>
                <w:rFonts w:eastAsiaTheme="minorEastAsia"/>
                <w:sz w:val="24"/>
                <w:szCs w:val="24"/>
              </w:rPr>
            </w:pPr>
          </w:p>
          <w:p w:rsidRPr="000B3EF0" w:rsidR="00FB0E03" w:rsidP="10046D80" w:rsidRDefault="4D6B78D2" w14:paraId="26794579" w14:textId="75D84CE9" w14:noSpellErr="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eastAsia="游明朝" w:eastAsiaTheme="minorEastAsia"/>
                <w:sz w:val="24"/>
                <w:szCs w:val="24"/>
              </w:rPr>
            </w:pPr>
            <w:r w:rsidRPr="10046D80" w:rsidR="4D6B78D2">
              <w:rPr>
                <w:rFonts w:eastAsia="游明朝" w:eastAsiaTheme="minorEastAsia"/>
                <w:sz w:val="24"/>
                <w:szCs w:val="24"/>
              </w:rPr>
              <w:t xml:space="preserve">Try these </w:t>
            </w:r>
            <w:r w:rsidRPr="10046D80" w:rsidR="4D6B78D2">
              <w:rPr>
                <w:rFonts w:eastAsia="游明朝" w:eastAsiaTheme="minorEastAsia"/>
                <w:b w:val="1"/>
                <w:bCs w:val="1"/>
                <w:sz w:val="24"/>
                <w:szCs w:val="24"/>
              </w:rPr>
              <w:t>no-bake</w:t>
            </w:r>
            <w:r w:rsidRPr="10046D80" w:rsidR="4D6B78D2">
              <w:rPr>
                <w:rFonts w:eastAsia="游明朝" w:eastAsiaTheme="minorEastAsia"/>
                <w:sz w:val="24"/>
                <w:szCs w:val="24"/>
              </w:rPr>
              <w:t xml:space="preserve"> recipes with residents and team members:</w:t>
            </w:r>
          </w:p>
          <w:p w:rsidRPr="000B3EF0" w:rsidR="00FB0E03" w:rsidP="291E75B4" w:rsidRDefault="009E4FB3" w14:paraId="79E5D20E" w14:textId="5A184747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36">
              <w:r w:rsidRPr="291E75B4" w:rsidR="246FE3E1">
                <w:rPr>
                  <w:rStyle w:val="Hyperlink"/>
                  <w:rFonts w:eastAsiaTheme="minorEastAsia"/>
                  <w:sz w:val="24"/>
                  <w:szCs w:val="24"/>
                </w:rPr>
                <w:t>Lemon-Kissed Blondie Bites</w:t>
              </w:r>
            </w:hyperlink>
          </w:p>
          <w:p w:rsidRPr="000B3EF0" w:rsidR="00FB0E03" w:rsidP="291E75B4" w:rsidRDefault="009E4FB3" w14:paraId="6C8F0BAD" w14:textId="113EBC2F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37">
              <w:r w:rsidRPr="291E75B4" w:rsidR="6D98D833">
                <w:rPr>
                  <w:rStyle w:val="Hyperlink"/>
                  <w:rFonts w:eastAsiaTheme="minorEastAsia"/>
                  <w:sz w:val="24"/>
                  <w:szCs w:val="24"/>
                </w:rPr>
                <w:t>Cranberry Nut Energy Bites</w:t>
              </w:r>
            </w:hyperlink>
          </w:p>
          <w:p w:rsidRPr="000B3EF0" w:rsidR="00FB0E03" w:rsidP="291E75B4" w:rsidRDefault="009E4FB3" w14:paraId="6EC16314" w14:textId="26EF7C8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38">
              <w:r w:rsidRPr="291E75B4" w:rsidR="4CE52D42">
                <w:rPr>
                  <w:rStyle w:val="Hyperlink"/>
                  <w:rFonts w:eastAsiaTheme="minorEastAsia"/>
                  <w:sz w:val="24"/>
                  <w:szCs w:val="24"/>
                </w:rPr>
                <w:t>Freezer Chocolate</w:t>
              </w:r>
            </w:hyperlink>
            <w:r w:rsidRPr="291E75B4" w:rsidR="4CE52D42">
              <w:rPr>
                <w:rFonts w:eastAsiaTheme="minorEastAsia"/>
                <w:sz w:val="24"/>
                <w:szCs w:val="24"/>
              </w:rPr>
              <w:t xml:space="preserve"> </w:t>
            </w:r>
            <w:r w:rsidRPr="291E75B4" w:rsidR="6D98D833">
              <w:rPr>
                <w:rFonts w:eastAsiaTheme="minorEastAsia"/>
                <w:sz w:val="24"/>
                <w:szCs w:val="24"/>
              </w:rPr>
              <w:t xml:space="preserve"> </w:t>
            </w:r>
            <w:r w:rsidRPr="291E75B4" w:rsidR="246FE3E1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Pr="000B3EF0" w:rsidR="00FB0E03" w:rsidP="291E75B4" w:rsidRDefault="009E4FB3" w14:paraId="33D5D97E" w14:textId="1D3CD155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39">
              <w:r w:rsidRPr="291E75B4" w:rsidR="1B2702DC">
                <w:rPr>
                  <w:rStyle w:val="Hyperlink"/>
                  <w:rFonts w:eastAsiaTheme="minorEastAsia"/>
                  <w:sz w:val="24"/>
                  <w:szCs w:val="24"/>
                </w:rPr>
                <w:t>Energy Balls</w:t>
              </w:r>
            </w:hyperlink>
          </w:p>
          <w:p w:rsidRPr="000B3EF0" w:rsidR="00FB0E03" w:rsidP="291E75B4" w:rsidRDefault="009E4FB3" w14:paraId="6C8701AD" w14:textId="13D50631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</w:rPr>
            </w:pPr>
            <w:hyperlink r:id="rId40">
              <w:r w:rsidRPr="291E75B4" w:rsidR="1B2702DC">
                <w:rPr>
                  <w:rStyle w:val="Hyperlink"/>
                  <w:rFonts w:eastAsiaTheme="minorEastAsia"/>
                  <w:sz w:val="24"/>
                  <w:szCs w:val="24"/>
                </w:rPr>
                <w:t>Carrot Cake Bars</w:t>
              </w:r>
            </w:hyperlink>
            <w:r w:rsidRPr="291E75B4" w:rsidR="1B2702DC">
              <w:rPr>
                <w:rFonts w:eastAsiaTheme="minorEastAsia"/>
                <w:sz w:val="24"/>
                <w:szCs w:val="24"/>
              </w:rPr>
              <w:t xml:space="preserve">  </w:t>
            </w:r>
          </w:p>
        </w:tc>
      </w:tr>
    </w:tbl>
    <w:p w:rsidR="00FB0E03" w:rsidP="00FB0E03" w:rsidRDefault="00FB0E03" w14:paraId="3D421530" w14:textId="77777777"/>
    <w:p w:rsidR="00725DA2" w:rsidRDefault="00725DA2" w14:paraId="7AA44D5E" w14:textId="77777777"/>
    <w:sectPr w:rsidR="00725DA2" w:rsidSect="00D70A22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203"/>
    <w:multiLevelType w:val="hybridMultilevel"/>
    <w:tmpl w:val="4EDA6648"/>
    <w:lvl w:ilvl="0" w:tplc="4FC841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018C05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F6235B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59098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3A06F9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34DE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2A6B79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8C5C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5EA783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5537A6"/>
    <w:multiLevelType w:val="hybridMultilevel"/>
    <w:tmpl w:val="FFFFFFFF"/>
    <w:lvl w:ilvl="0" w:tplc="4B0674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9D018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01A2E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8AAA7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E842B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9B4A9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A189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09C9E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90084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3B55D77"/>
    <w:multiLevelType w:val="multilevel"/>
    <w:tmpl w:val="ECEE2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42E054D"/>
    <w:multiLevelType w:val="hybridMultilevel"/>
    <w:tmpl w:val="28C46292"/>
    <w:lvl w:ilvl="0" w:tplc="06FE7E8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AE8F2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2D073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32CF0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AFEE6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A20C4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470F42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3BA45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5AF4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52D3946"/>
    <w:multiLevelType w:val="multilevel"/>
    <w:tmpl w:val="FAB8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84C72ED"/>
    <w:multiLevelType w:val="hybridMultilevel"/>
    <w:tmpl w:val="598A605A"/>
    <w:lvl w:ilvl="0" w:tplc="C3449AE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150A06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D4806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B7002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C4C23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AA58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BE12B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D52BB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2884D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8526693"/>
    <w:multiLevelType w:val="hybridMultilevel"/>
    <w:tmpl w:val="B1D84610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4942EE7"/>
    <w:multiLevelType w:val="hybridMultilevel"/>
    <w:tmpl w:val="FFFFFFFF"/>
    <w:lvl w:ilvl="0" w:tplc="02782F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3ACBF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8849B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B1E31E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0808B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2A803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F4B0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E9608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10451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311C87"/>
    <w:multiLevelType w:val="hybridMultilevel"/>
    <w:tmpl w:val="03BC9F3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1BB10FEC"/>
    <w:multiLevelType w:val="hybridMultilevel"/>
    <w:tmpl w:val="FCDAE2AA"/>
    <w:lvl w:ilvl="0" w:tplc="351A88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6FA86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ADACB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3F852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65A58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A6602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3C15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0E19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EAAA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9A20B3"/>
    <w:multiLevelType w:val="hybridMultilevel"/>
    <w:tmpl w:val="50A8A126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FCD441E"/>
    <w:multiLevelType w:val="hybridMultilevel"/>
    <w:tmpl w:val="F6780F44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0C9730F"/>
    <w:multiLevelType w:val="hybridMultilevel"/>
    <w:tmpl w:val="C43CD26A"/>
    <w:lvl w:ilvl="0" w:tplc="937697C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AC57CBE"/>
    <w:multiLevelType w:val="hybridMultilevel"/>
    <w:tmpl w:val="FFFFFFFF"/>
    <w:lvl w:ilvl="0" w:tplc="D458CF84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81B2F94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7247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FC46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CA8AD9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82F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D6D90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7A87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C48FC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BC72DA8"/>
    <w:multiLevelType w:val="hybridMultilevel"/>
    <w:tmpl w:val="FFFFFFFF"/>
    <w:lvl w:ilvl="0" w:tplc="A8CE6A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3C34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43264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73E23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620FB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CA2E7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4B2170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D0C0F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3A2F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855437C"/>
    <w:multiLevelType w:val="hybridMultilevel"/>
    <w:tmpl w:val="7E8C43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E102757"/>
    <w:multiLevelType w:val="hybridMultilevel"/>
    <w:tmpl w:val="FFFFFFFF"/>
    <w:lvl w:ilvl="0" w:tplc="E73EBDA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C4D6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C74A9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87EE7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6217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6E4DA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A8EA7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A4E7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6C23AB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E730420"/>
    <w:multiLevelType w:val="hybridMultilevel"/>
    <w:tmpl w:val="FFFFFFFF"/>
    <w:lvl w:ilvl="0" w:tplc="DBD63F1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C443C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348D62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5270B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92E71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EB6B0F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7BC304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42A4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7ECA72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0A6650E"/>
    <w:multiLevelType w:val="hybridMultilevel"/>
    <w:tmpl w:val="0C347A1E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49811653"/>
    <w:multiLevelType w:val="hybridMultilevel"/>
    <w:tmpl w:val="FFFFFFFF"/>
    <w:lvl w:ilvl="0" w:tplc="62B40C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0F0FE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16DE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5B4D8A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E12C4A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47694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A070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F6BBC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59A80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BDF69E6"/>
    <w:multiLevelType w:val="hybridMultilevel"/>
    <w:tmpl w:val="5DFE32F2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4BFC5031"/>
    <w:multiLevelType w:val="hybridMultilevel"/>
    <w:tmpl w:val="54D6FB1E"/>
    <w:lvl w:ilvl="0" w:tplc="790AEED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5D6F4C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9089B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96B1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2C45D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99C72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CCA7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250FB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35E07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D0D38BD"/>
    <w:multiLevelType w:val="hybridMultilevel"/>
    <w:tmpl w:val="F1669B0C"/>
    <w:lvl w:ilvl="0" w:tplc="B986E4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E688E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53ED1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40ECF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9066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CE8ED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F69B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DC1A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7EB2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08415E8"/>
    <w:multiLevelType w:val="hybridMultilevel"/>
    <w:tmpl w:val="7730FBE2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1737155"/>
    <w:multiLevelType w:val="hybridMultilevel"/>
    <w:tmpl w:val="56BAB94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5525F80"/>
    <w:multiLevelType w:val="hybridMultilevel"/>
    <w:tmpl w:val="C68C89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5C060F4B"/>
    <w:multiLevelType w:val="hybridMultilevel"/>
    <w:tmpl w:val="B984B17C"/>
    <w:lvl w:ilvl="0" w:tplc="937697C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7" w15:restartNumberingAfterBreak="0">
    <w:nsid w:val="607F443C"/>
    <w:multiLevelType w:val="hybridMultilevel"/>
    <w:tmpl w:val="0BF2A0CE"/>
    <w:lvl w:ilvl="0" w:tplc="1DDCEB10">
      <w:start w:val="1"/>
      <w:numFmt w:val="bullet"/>
      <w:lvlText w:val="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8" w15:restartNumberingAfterBreak="0">
    <w:nsid w:val="64403FB6"/>
    <w:multiLevelType w:val="hybridMultilevel"/>
    <w:tmpl w:val="E58823A8"/>
    <w:lvl w:ilvl="0" w:tplc="6044A4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3C013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33865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458E6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3271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31C7D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ADA88B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E902A0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5EA7D6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7B25E30"/>
    <w:multiLevelType w:val="hybridMultilevel"/>
    <w:tmpl w:val="FFFFFFFF"/>
    <w:lvl w:ilvl="0" w:tplc="374477A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19E53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24A9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3CE00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0E9A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5FE10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B7259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1FEC92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3D2A2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7DE0B0D"/>
    <w:multiLevelType w:val="hybridMultilevel"/>
    <w:tmpl w:val="6A12B6E8"/>
    <w:lvl w:ilvl="0" w:tplc="FFFFFFFF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69385869"/>
    <w:multiLevelType w:val="hybridMultilevel"/>
    <w:tmpl w:val="FFFFFFFF"/>
    <w:lvl w:ilvl="0" w:tplc="FCD2AE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FC9F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4028B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C2CE8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494DF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A66831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2E64CB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0453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0EF7A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94F5A14"/>
    <w:multiLevelType w:val="hybridMultilevel"/>
    <w:tmpl w:val="EAE86662"/>
    <w:lvl w:ilvl="0" w:tplc="2EE691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79CE79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17209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5A94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BFCA9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A60AB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827B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94E3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7E8B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AEA6F0D"/>
    <w:multiLevelType w:val="hybridMultilevel"/>
    <w:tmpl w:val="FFFFFFFF"/>
    <w:lvl w:ilvl="0" w:tplc="2D0C7E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222F9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6087F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4AA4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34EEE6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07A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8022C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24FA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7634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C44428A"/>
    <w:multiLevelType w:val="hybridMultilevel"/>
    <w:tmpl w:val="86BC5BAC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DCD2254"/>
    <w:multiLevelType w:val="hybridMultilevel"/>
    <w:tmpl w:val="FFFFFFFF"/>
    <w:lvl w:ilvl="0" w:tplc="37D674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7349A8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BEC9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5DEED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210271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356BB8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E215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28A69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5C609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1E521F2"/>
    <w:multiLevelType w:val="hybridMultilevel"/>
    <w:tmpl w:val="DAD80FF2"/>
    <w:lvl w:ilvl="0" w:tplc="38E62A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6451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D8C01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1EC93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6E314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5CCD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9AA9E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89049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A5E0B7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17569C"/>
    <w:multiLevelType w:val="hybridMultilevel"/>
    <w:tmpl w:val="E25EDEB8"/>
    <w:lvl w:ilvl="0" w:tplc="DFD0B9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74A84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5C21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5B406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76CAF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1CC3C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9BA6DA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A3C8AB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44D68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B2D3D76"/>
    <w:multiLevelType w:val="hybridMultilevel"/>
    <w:tmpl w:val="43046780"/>
    <w:lvl w:ilvl="0" w:tplc="937697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13"/>
  </w:num>
  <w:num w:numId="3">
    <w:abstractNumId w:val="16"/>
  </w:num>
  <w:num w:numId="4">
    <w:abstractNumId w:val="21"/>
  </w:num>
  <w:num w:numId="5">
    <w:abstractNumId w:val="22"/>
  </w:num>
  <w:num w:numId="6">
    <w:abstractNumId w:val="32"/>
  </w:num>
  <w:num w:numId="7">
    <w:abstractNumId w:val="3"/>
  </w:num>
  <w:num w:numId="8">
    <w:abstractNumId w:val="9"/>
  </w:num>
  <w:num w:numId="9">
    <w:abstractNumId w:val="0"/>
  </w:num>
  <w:num w:numId="10">
    <w:abstractNumId w:val="37"/>
  </w:num>
  <w:num w:numId="11">
    <w:abstractNumId w:val="36"/>
  </w:num>
  <w:num w:numId="12">
    <w:abstractNumId w:val="28"/>
  </w:num>
  <w:num w:numId="13">
    <w:abstractNumId w:val="2"/>
  </w:num>
  <w:num w:numId="14">
    <w:abstractNumId w:val="4"/>
  </w:num>
  <w:num w:numId="15">
    <w:abstractNumId w:val="31"/>
  </w:num>
  <w:num w:numId="16">
    <w:abstractNumId w:val="14"/>
  </w:num>
  <w:num w:numId="17">
    <w:abstractNumId w:val="35"/>
  </w:num>
  <w:num w:numId="18">
    <w:abstractNumId w:val="1"/>
  </w:num>
  <w:num w:numId="19">
    <w:abstractNumId w:val="7"/>
  </w:num>
  <w:num w:numId="20">
    <w:abstractNumId w:val="33"/>
  </w:num>
  <w:num w:numId="21">
    <w:abstractNumId w:val="29"/>
  </w:num>
  <w:num w:numId="22">
    <w:abstractNumId w:val="17"/>
  </w:num>
  <w:num w:numId="23">
    <w:abstractNumId w:val="19"/>
  </w:num>
  <w:num w:numId="24">
    <w:abstractNumId w:val="12"/>
  </w:num>
  <w:num w:numId="25">
    <w:abstractNumId w:val="34"/>
  </w:num>
  <w:num w:numId="26">
    <w:abstractNumId w:val="25"/>
  </w:num>
  <w:num w:numId="27">
    <w:abstractNumId w:val="26"/>
  </w:num>
  <w:num w:numId="28">
    <w:abstractNumId w:val="23"/>
  </w:num>
  <w:num w:numId="29">
    <w:abstractNumId w:val="20"/>
  </w:num>
  <w:num w:numId="30">
    <w:abstractNumId w:val="8"/>
  </w:num>
  <w:num w:numId="31">
    <w:abstractNumId w:val="15"/>
  </w:num>
  <w:num w:numId="32">
    <w:abstractNumId w:val="24"/>
  </w:num>
  <w:num w:numId="33">
    <w:abstractNumId w:val="27"/>
  </w:num>
  <w:num w:numId="34">
    <w:abstractNumId w:val="30"/>
  </w:num>
  <w:num w:numId="35">
    <w:abstractNumId w:val="11"/>
  </w:num>
  <w:num w:numId="36">
    <w:abstractNumId w:val="38"/>
  </w:num>
  <w:num w:numId="37">
    <w:abstractNumId w:val="10"/>
  </w:num>
  <w:num w:numId="38">
    <w:abstractNumId w:val="6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QzsjAzNDcyMDJU0lEKTi0uzszPAykwrAUANNV5aywAAAA="/>
  </w:docVars>
  <w:rsids>
    <w:rsidRoot w:val="00FB0E03"/>
    <w:rsid w:val="00000BD9"/>
    <w:rsid w:val="00003752"/>
    <w:rsid w:val="000B5586"/>
    <w:rsid w:val="0016485B"/>
    <w:rsid w:val="00195063"/>
    <w:rsid w:val="0022475F"/>
    <w:rsid w:val="002321AA"/>
    <w:rsid w:val="00234318"/>
    <w:rsid w:val="00281BED"/>
    <w:rsid w:val="00295CD5"/>
    <w:rsid w:val="002E44A5"/>
    <w:rsid w:val="0032047A"/>
    <w:rsid w:val="003310ED"/>
    <w:rsid w:val="003436F8"/>
    <w:rsid w:val="003753E8"/>
    <w:rsid w:val="003A1F73"/>
    <w:rsid w:val="003A5DD3"/>
    <w:rsid w:val="003A75C5"/>
    <w:rsid w:val="003B0280"/>
    <w:rsid w:val="003E1148"/>
    <w:rsid w:val="0043679A"/>
    <w:rsid w:val="00455467"/>
    <w:rsid w:val="004612DF"/>
    <w:rsid w:val="00475FFA"/>
    <w:rsid w:val="00480852"/>
    <w:rsid w:val="004819E0"/>
    <w:rsid w:val="004873AA"/>
    <w:rsid w:val="004B36B1"/>
    <w:rsid w:val="004C1E8D"/>
    <w:rsid w:val="005A6A98"/>
    <w:rsid w:val="005D2F35"/>
    <w:rsid w:val="0064613A"/>
    <w:rsid w:val="00696665"/>
    <w:rsid w:val="00725DA2"/>
    <w:rsid w:val="0079074D"/>
    <w:rsid w:val="007B4E27"/>
    <w:rsid w:val="007D16FD"/>
    <w:rsid w:val="007F25D5"/>
    <w:rsid w:val="007F7641"/>
    <w:rsid w:val="00831766"/>
    <w:rsid w:val="00831CFF"/>
    <w:rsid w:val="00832FDB"/>
    <w:rsid w:val="00882F96"/>
    <w:rsid w:val="00952FE0"/>
    <w:rsid w:val="00975C79"/>
    <w:rsid w:val="009D6194"/>
    <w:rsid w:val="009E4FB3"/>
    <w:rsid w:val="00A00197"/>
    <w:rsid w:val="00A074BC"/>
    <w:rsid w:val="00A450FB"/>
    <w:rsid w:val="00A81440"/>
    <w:rsid w:val="00A9250E"/>
    <w:rsid w:val="00AB5268"/>
    <w:rsid w:val="00AF5858"/>
    <w:rsid w:val="00B21FC6"/>
    <w:rsid w:val="00B6479A"/>
    <w:rsid w:val="00B66EEC"/>
    <w:rsid w:val="00B8731A"/>
    <w:rsid w:val="00BA4992"/>
    <w:rsid w:val="00BA5614"/>
    <w:rsid w:val="00BB66AF"/>
    <w:rsid w:val="00BF589B"/>
    <w:rsid w:val="00C002AB"/>
    <w:rsid w:val="00C11368"/>
    <w:rsid w:val="00C40E6C"/>
    <w:rsid w:val="00D22C13"/>
    <w:rsid w:val="00D70A22"/>
    <w:rsid w:val="00D756B2"/>
    <w:rsid w:val="00DB4326"/>
    <w:rsid w:val="00E332D0"/>
    <w:rsid w:val="00E43A14"/>
    <w:rsid w:val="00E81ED1"/>
    <w:rsid w:val="00E86D54"/>
    <w:rsid w:val="00EB1519"/>
    <w:rsid w:val="00EE6776"/>
    <w:rsid w:val="00F00608"/>
    <w:rsid w:val="00F24ABB"/>
    <w:rsid w:val="00F259C9"/>
    <w:rsid w:val="00F27BEB"/>
    <w:rsid w:val="00F366C7"/>
    <w:rsid w:val="00F83063"/>
    <w:rsid w:val="00FA3132"/>
    <w:rsid w:val="00FB0E03"/>
    <w:rsid w:val="00FF2135"/>
    <w:rsid w:val="00FF4E65"/>
    <w:rsid w:val="01411808"/>
    <w:rsid w:val="02FE264F"/>
    <w:rsid w:val="038303C9"/>
    <w:rsid w:val="03E48773"/>
    <w:rsid w:val="03F99CF5"/>
    <w:rsid w:val="0416EC1D"/>
    <w:rsid w:val="04A0A1D4"/>
    <w:rsid w:val="04D5B3D7"/>
    <w:rsid w:val="05CCAE29"/>
    <w:rsid w:val="062AB152"/>
    <w:rsid w:val="070D713C"/>
    <w:rsid w:val="088E4DBF"/>
    <w:rsid w:val="09559281"/>
    <w:rsid w:val="098FA947"/>
    <w:rsid w:val="09B3D15A"/>
    <w:rsid w:val="0A282E3B"/>
    <w:rsid w:val="0AA3568D"/>
    <w:rsid w:val="0B80C425"/>
    <w:rsid w:val="0C8E8F18"/>
    <w:rsid w:val="0CEF7917"/>
    <w:rsid w:val="0D12BBD9"/>
    <w:rsid w:val="0D374BB1"/>
    <w:rsid w:val="0DBE3822"/>
    <w:rsid w:val="0ED41D2F"/>
    <w:rsid w:val="0ED9C97B"/>
    <w:rsid w:val="0FD4F7AC"/>
    <w:rsid w:val="0FE58471"/>
    <w:rsid w:val="10046D80"/>
    <w:rsid w:val="1027813A"/>
    <w:rsid w:val="105BE759"/>
    <w:rsid w:val="107CE659"/>
    <w:rsid w:val="11064798"/>
    <w:rsid w:val="118554FA"/>
    <w:rsid w:val="126A3E8D"/>
    <w:rsid w:val="12759E67"/>
    <w:rsid w:val="12C03AE4"/>
    <w:rsid w:val="1458097A"/>
    <w:rsid w:val="15196865"/>
    <w:rsid w:val="159D7ABD"/>
    <w:rsid w:val="15C5EBEB"/>
    <w:rsid w:val="166BC151"/>
    <w:rsid w:val="16C27D9C"/>
    <w:rsid w:val="16D681B8"/>
    <w:rsid w:val="1711D766"/>
    <w:rsid w:val="174D4D38"/>
    <w:rsid w:val="18AD7672"/>
    <w:rsid w:val="197C7BD3"/>
    <w:rsid w:val="19895623"/>
    <w:rsid w:val="19A02A5B"/>
    <w:rsid w:val="19C0BAB6"/>
    <w:rsid w:val="19E432A3"/>
    <w:rsid w:val="1A63155D"/>
    <w:rsid w:val="1A979A59"/>
    <w:rsid w:val="1AD4776E"/>
    <w:rsid w:val="1AE29F27"/>
    <w:rsid w:val="1B2702DC"/>
    <w:rsid w:val="1B669BFD"/>
    <w:rsid w:val="1BFDC747"/>
    <w:rsid w:val="1C0D0B75"/>
    <w:rsid w:val="1D44D1B5"/>
    <w:rsid w:val="1D590304"/>
    <w:rsid w:val="1D5C368B"/>
    <w:rsid w:val="1D76C4E5"/>
    <w:rsid w:val="1DAF647D"/>
    <w:rsid w:val="1DBC10EF"/>
    <w:rsid w:val="1F043975"/>
    <w:rsid w:val="208D377A"/>
    <w:rsid w:val="20E34A99"/>
    <w:rsid w:val="222D6F69"/>
    <w:rsid w:val="2245E1CD"/>
    <w:rsid w:val="23DAB583"/>
    <w:rsid w:val="2458E569"/>
    <w:rsid w:val="246FE3E1"/>
    <w:rsid w:val="25A3F919"/>
    <w:rsid w:val="25DC4D05"/>
    <w:rsid w:val="262AE9F1"/>
    <w:rsid w:val="2633AB76"/>
    <w:rsid w:val="2640D20B"/>
    <w:rsid w:val="268383D3"/>
    <w:rsid w:val="2686E7DD"/>
    <w:rsid w:val="277B93C4"/>
    <w:rsid w:val="2841ACC1"/>
    <w:rsid w:val="284364BD"/>
    <w:rsid w:val="2906764F"/>
    <w:rsid w:val="291E75B4"/>
    <w:rsid w:val="296B0234"/>
    <w:rsid w:val="297CB6DD"/>
    <w:rsid w:val="2A283E1D"/>
    <w:rsid w:val="2A6C1D80"/>
    <w:rsid w:val="2A9E3BB5"/>
    <w:rsid w:val="2B00C508"/>
    <w:rsid w:val="2B07E5E7"/>
    <w:rsid w:val="2B3298C5"/>
    <w:rsid w:val="2B3A3066"/>
    <w:rsid w:val="2BB99B6B"/>
    <w:rsid w:val="2BDDDF90"/>
    <w:rsid w:val="2C100868"/>
    <w:rsid w:val="2C3C124A"/>
    <w:rsid w:val="2D0C9CAB"/>
    <w:rsid w:val="2D0FC0AD"/>
    <w:rsid w:val="2D37A8F0"/>
    <w:rsid w:val="2D9A0648"/>
    <w:rsid w:val="2E291142"/>
    <w:rsid w:val="2F39EC12"/>
    <w:rsid w:val="2F555469"/>
    <w:rsid w:val="2FE31EB5"/>
    <w:rsid w:val="300EA546"/>
    <w:rsid w:val="306F058F"/>
    <w:rsid w:val="30F743C1"/>
    <w:rsid w:val="32E5A2A5"/>
    <w:rsid w:val="343D42BA"/>
    <w:rsid w:val="34431363"/>
    <w:rsid w:val="3562A4E8"/>
    <w:rsid w:val="35E883BB"/>
    <w:rsid w:val="36DE7ABD"/>
    <w:rsid w:val="3769F1C2"/>
    <w:rsid w:val="381256D5"/>
    <w:rsid w:val="39D41161"/>
    <w:rsid w:val="39DD418C"/>
    <w:rsid w:val="3A2CB852"/>
    <w:rsid w:val="3A78D55F"/>
    <w:rsid w:val="3AFA02CA"/>
    <w:rsid w:val="3B15EA55"/>
    <w:rsid w:val="3B62B508"/>
    <w:rsid w:val="3C76DBE7"/>
    <w:rsid w:val="3CB38E5D"/>
    <w:rsid w:val="3CF9AD95"/>
    <w:rsid w:val="3DA84DEF"/>
    <w:rsid w:val="3DCE97A5"/>
    <w:rsid w:val="3E2ABEB8"/>
    <w:rsid w:val="3E8E67D5"/>
    <w:rsid w:val="3E9417FB"/>
    <w:rsid w:val="3EC2773E"/>
    <w:rsid w:val="407586C7"/>
    <w:rsid w:val="40BBCE78"/>
    <w:rsid w:val="40E23BBC"/>
    <w:rsid w:val="4113C9CD"/>
    <w:rsid w:val="416CE9F2"/>
    <w:rsid w:val="4188D037"/>
    <w:rsid w:val="41A603DB"/>
    <w:rsid w:val="42592226"/>
    <w:rsid w:val="42AC3B8C"/>
    <w:rsid w:val="42E34023"/>
    <w:rsid w:val="42EF8D2A"/>
    <w:rsid w:val="43271F3B"/>
    <w:rsid w:val="435DA19A"/>
    <w:rsid w:val="439D667B"/>
    <w:rsid w:val="44079526"/>
    <w:rsid w:val="443F76EC"/>
    <w:rsid w:val="448D1F66"/>
    <w:rsid w:val="44AC7159"/>
    <w:rsid w:val="44D2358F"/>
    <w:rsid w:val="457DD1F3"/>
    <w:rsid w:val="4585AE74"/>
    <w:rsid w:val="47320830"/>
    <w:rsid w:val="4839E245"/>
    <w:rsid w:val="4864932C"/>
    <w:rsid w:val="496591F5"/>
    <w:rsid w:val="4A74953D"/>
    <w:rsid w:val="4AA61D19"/>
    <w:rsid w:val="4AE3FCF0"/>
    <w:rsid w:val="4BBD388C"/>
    <w:rsid w:val="4BDB8AED"/>
    <w:rsid w:val="4CA50D47"/>
    <w:rsid w:val="4CE52D42"/>
    <w:rsid w:val="4D17B9B0"/>
    <w:rsid w:val="4D6B78D2"/>
    <w:rsid w:val="4DBC5174"/>
    <w:rsid w:val="4DF1A527"/>
    <w:rsid w:val="4FC1C49F"/>
    <w:rsid w:val="513E2D71"/>
    <w:rsid w:val="51CEBEA2"/>
    <w:rsid w:val="53328D5F"/>
    <w:rsid w:val="53EAA029"/>
    <w:rsid w:val="541124E6"/>
    <w:rsid w:val="541381DB"/>
    <w:rsid w:val="541BA155"/>
    <w:rsid w:val="5471AE0D"/>
    <w:rsid w:val="5497DD31"/>
    <w:rsid w:val="554D76CA"/>
    <w:rsid w:val="55779E6E"/>
    <w:rsid w:val="558C6384"/>
    <w:rsid w:val="55ACE9CD"/>
    <w:rsid w:val="570E4C8F"/>
    <w:rsid w:val="57168216"/>
    <w:rsid w:val="5733459C"/>
    <w:rsid w:val="58160105"/>
    <w:rsid w:val="582A4704"/>
    <w:rsid w:val="58EB3893"/>
    <w:rsid w:val="59E69578"/>
    <w:rsid w:val="5B19501D"/>
    <w:rsid w:val="5B66D1C9"/>
    <w:rsid w:val="5C3236BC"/>
    <w:rsid w:val="5DC6569F"/>
    <w:rsid w:val="5E3DCAF5"/>
    <w:rsid w:val="5EA593D7"/>
    <w:rsid w:val="5F21ECC6"/>
    <w:rsid w:val="5F48EE6A"/>
    <w:rsid w:val="5F616B7E"/>
    <w:rsid w:val="5F92DAC9"/>
    <w:rsid w:val="60C9E67A"/>
    <w:rsid w:val="61BF36DB"/>
    <w:rsid w:val="62310C86"/>
    <w:rsid w:val="62A0C5FA"/>
    <w:rsid w:val="63FA2553"/>
    <w:rsid w:val="644829E5"/>
    <w:rsid w:val="649BAF40"/>
    <w:rsid w:val="64F4F229"/>
    <w:rsid w:val="659C38AF"/>
    <w:rsid w:val="6600A8BB"/>
    <w:rsid w:val="67EBEBBA"/>
    <w:rsid w:val="68350DE3"/>
    <w:rsid w:val="68D88942"/>
    <w:rsid w:val="69D8FCBA"/>
    <w:rsid w:val="6A002C2E"/>
    <w:rsid w:val="6A2717A1"/>
    <w:rsid w:val="6A4643E8"/>
    <w:rsid w:val="6A82D66C"/>
    <w:rsid w:val="6B0FFC8B"/>
    <w:rsid w:val="6BEC2BB3"/>
    <w:rsid w:val="6C8E3AA9"/>
    <w:rsid w:val="6CC70E4A"/>
    <w:rsid w:val="6D119CA6"/>
    <w:rsid w:val="6D38EC90"/>
    <w:rsid w:val="6D5C1B74"/>
    <w:rsid w:val="6D98D833"/>
    <w:rsid w:val="6E6C0CA1"/>
    <w:rsid w:val="6F078A13"/>
    <w:rsid w:val="6F3016D8"/>
    <w:rsid w:val="6F695D05"/>
    <w:rsid w:val="6FE4F06A"/>
    <w:rsid w:val="70076551"/>
    <w:rsid w:val="70EEA246"/>
    <w:rsid w:val="71C7A5AE"/>
    <w:rsid w:val="71D23794"/>
    <w:rsid w:val="7266FF1F"/>
    <w:rsid w:val="745E8851"/>
    <w:rsid w:val="74C98A1E"/>
    <w:rsid w:val="74CC8836"/>
    <w:rsid w:val="74CDAEEC"/>
    <w:rsid w:val="75223086"/>
    <w:rsid w:val="75C7E6F3"/>
    <w:rsid w:val="75C9DFFA"/>
    <w:rsid w:val="76583DBF"/>
    <w:rsid w:val="767A3ECC"/>
    <w:rsid w:val="76A9FED5"/>
    <w:rsid w:val="76CC5374"/>
    <w:rsid w:val="76D9CD93"/>
    <w:rsid w:val="7737EDED"/>
    <w:rsid w:val="7795556D"/>
    <w:rsid w:val="78502439"/>
    <w:rsid w:val="78BE8BEF"/>
    <w:rsid w:val="79693113"/>
    <w:rsid w:val="7B043011"/>
    <w:rsid w:val="7BB1C28D"/>
    <w:rsid w:val="7BFF79C6"/>
    <w:rsid w:val="7C05E38C"/>
    <w:rsid w:val="7CF56894"/>
    <w:rsid w:val="7CF5E00C"/>
    <w:rsid w:val="7E0B1A4C"/>
    <w:rsid w:val="7E30E3FE"/>
    <w:rsid w:val="7E637B92"/>
    <w:rsid w:val="7F50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08897"/>
  <w15:chartTrackingRefBased/>
  <w15:docId w15:val="{3D1B931F-A6B5-4B16-B133-63D115312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B0E03"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F21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commonsensemedia.org/lists/best-classic-comedy-films" TargetMode="External" Id="rId13" /><Relationship Type="http://schemas.openxmlformats.org/officeDocument/2006/relationships/hyperlink" Target="https://www.psychologytoday.com/us/blog/cutting-edge-leadership/201206/there-s-magic-in-your-smile" TargetMode="External" Id="rId18" /><Relationship Type="http://schemas.openxmlformats.org/officeDocument/2006/relationships/hyperlink" Target="https://mymasterpieceliving.com/resource/no-bake-energy-balls-recipe/" TargetMode="External" Id="rId39" /><Relationship Type="http://schemas.openxmlformats.org/officeDocument/2006/relationships/hyperlink" Target="https://www.icaa.cc/login.php" TargetMode="External" Id="rId21" /><Relationship Type="http://schemas.openxmlformats.org/officeDocument/2006/relationships/hyperlink" Target="https://www.bluezones.com/2020/07/blue-zones-diet-food-secrets-of-the-worlds-longest-lived-people/?utm_source=BLUE+ZONES+Newsletter&amp;utm_campaign=7bc286c134-JULY-2020-2&amp;utm_medium=email&amp;utm_term=0_9642311849-7bc286c134-199690857&amp;mc_cid=7bc286c134&amp;mc_eid=959e194062" TargetMode="External" Id="rId34" /><Relationship Type="http://schemas.openxmlformats.org/officeDocument/2006/relationships/theme" Target="theme/theme1.xml" Id="rId42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hyperlink" Target="https://www.youtube.com/watch?v=yfsmmk93H3I" TargetMode="External" Id="rId16" /><Relationship Type="http://schemas.openxmlformats.org/officeDocument/2006/relationships/hyperlink" Target="https://www.ted.com/talks/ron_gutman_the_hidden_power_of_smiling?language=en" TargetMode="External" Id="rId20" /><Relationship Type="http://schemas.openxmlformats.org/officeDocument/2006/relationships/hyperlink" Target="http://www.imdb.com/title/tt1567233/?ref_=nv_sr_1" TargetMode="External" Id="rId29" /><Relationship Type="http://schemas.openxmlformats.org/officeDocument/2006/relationships/fontTable" Target="fontTable.xml" Id="rId41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etsy.com/market/smiley_face_mask" TargetMode="External" Id="rId11" /><Relationship Type="http://schemas.openxmlformats.org/officeDocument/2006/relationships/hyperlink" Target="https://mymasterpieceliving.com/resource/know-your-food-groups/" TargetMode="External" Id="rId32" /><Relationship Type="http://schemas.openxmlformats.org/officeDocument/2006/relationships/hyperlink" Target="https://mymasterpieceliving.com/resource/cranberry-nut-energy-bites/" TargetMode="External" Id="rId37" /><Relationship Type="http://schemas.openxmlformats.org/officeDocument/2006/relationships/hyperlink" Target="https://mymasterpieceliving.com/resource/no-bake-carrot-cake-bars/" TargetMode="External" Id="rId40" /><Relationship Type="http://schemas.openxmlformats.org/officeDocument/2006/relationships/styles" Target="styles.xml" Id="rId5" /><Relationship Type="http://schemas.openxmlformats.org/officeDocument/2006/relationships/hyperlink" Target="https://www.oprahmag.com/entertainment/g23118484/best-happy-songs/" TargetMode="External" Id="rId15" /><Relationship Type="http://schemas.openxmlformats.org/officeDocument/2006/relationships/hyperlink" Target="https://www.rockefellerfoundation.org/podcast/food-waste-solvable/" TargetMode="External" Id="rId28" /><Relationship Type="http://schemas.openxmlformats.org/officeDocument/2006/relationships/hyperlink" Target="https://mymasterpieceliving.com/resource/lemon-kissed-blondie-bites/" TargetMode="External" Id="rId36" /><Relationship Type="http://schemas.openxmlformats.org/officeDocument/2006/relationships/hyperlink" Target="https://www.joann.com/smiley-faces/66874.html" TargetMode="External" Id="rId10" /><Relationship Type="http://schemas.openxmlformats.org/officeDocument/2006/relationships/hyperlink" Target="https://www.healthline.com/health/duchenne-smile" TargetMode="External" Id="rId19" /><Relationship Type="http://schemas.openxmlformats.org/officeDocument/2006/relationships/hyperlink" Target="https://www.youtube.com/watch?v=I4MjGC-XX90&amp;utm_source=BLUE+ZONES+Newsletter&amp;utm_campaign=7bc286c134-JULY-2020-2&amp;utm_medium=email&amp;utm_term=0_9642311849-7bc286c134-199690857&amp;mc_cid=7bc286c134&amp;mc_eid=959e194062" TargetMode="External" Id="rId31" /><Relationship Type="http://schemas.openxmlformats.org/officeDocument/2006/relationships/numbering" Target="numbering.xml" Id="rId4" /><Relationship Type="http://schemas.openxmlformats.org/officeDocument/2006/relationships/hyperlink" Target="https://nationaltoday.com/world-smile-day/" TargetMode="External" Id="rId9" /><Relationship Type="http://schemas.openxmlformats.org/officeDocument/2006/relationships/hyperlink" Target="https://www.mentalfloss.com/article/559402/stories-behind-famous-songs-about-smiling" TargetMode="External" Id="rId14" /><Relationship Type="http://schemas.openxmlformats.org/officeDocument/2006/relationships/hyperlink" Target="http://www.fao.org/world-food-day" TargetMode="External" Id="rId27" /><Relationship Type="http://schemas.openxmlformats.org/officeDocument/2006/relationships/hyperlink" Target="https://www.imdb.com/title/tt2263058/?ref_=fn_al_tt_1" TargetMode="External" Id="rId30" /><Relationship Type="http://schemas.openxmlformats.org/officeDocument/2006/relationships/hyperlink" Target="https://mymasterpieceliving.com/resource/facts-about-nuts/" TargetMode="External" Id="rId35" /><Relationship Type="http://schemas.openxmlformats.org/officeDocument/2006/relationships/image" Target="media/image1.jpeg" Id="rId8" /><Relationship Type="http://schemas.openxmlformats.org/officeDocument/2006/relationships/customXml" Target="../customXml/item3.xml" Id="rId3" /><Relationship Type="http://schemas.openxmlformats.org/officeDocument/2006/relationships/hyperlink" Target="https://www.etsy.com/listing/263957820/24-royal-icing-smiley-faces-for-cake" TargetMode="External" Id="rId12" /><Relationship Type="http://schemas.openxmlformats.org/officeDocument/2006/relationships/hyperlink" Target="https://www.smithsonianmag.com/arts-culture/who-really-invented-the-smiley-face-2058483/" TargetMode="External" Id="rId17" /><Relationship Type="http://schemas.openxmlformats.org/officeDocument/2006/relationships/hyperlink" Target="https://mymasterpieceliving.com/resource/sips-challenge/" TargetMode="External" Id="rId25" /><Relationship Type="http://schemas.openxmlformats.org/officeDocument/2006/relationships/hyperlink" Target="https://mymasterpieceliving.com/resource/5-step-nutritional-plan/" TargetMode="External" Id="rId33" /><Relationship Type="http://schemas.openxmlformats.org/officeDocument/2006/relationships/hyperlink" Target="https://mymasterpieceliving.com/resource/no-bake-freezer-chocolate/" TargetMode="External" Id="rId38" /><Relationship Type="http://schemas.openxmlformats.org/officeDocument/2006/relationships/hyperlink" Target="https://www.activeagingweek.com/" TargetMode="External" Id="R5aef2b15ac4547f0" /><Relationship Type="http://schemas.openxmlformats.org/officeDocument/2006/relationships/hyperlink" Target="https://www.mather.com/alerts/resources" TargetMode="External" Id="R25c449a5586c4193" /><Relationship Type="http://schemas.openxmlformats.org/officeDocument/2006/relationships/hyperlink" Target="https://mymasterpieceliving.com/resource/ideas-to-keep-you-moving/" TargetMode="External" Id="R4136bc8add234de1" /><Relationship Type="http://schemas.openxmlformats.org/officeDocument/2006/relationships/hyperlink" Target="https://www.theconqueror.events/" TargetMode="External" Id="R6f62eda51846485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6174FD9-530F-49E8-90E1-8BB7E27D73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F840B1-67B4-4069-AC90-047A37155E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48188-789D-4540-B7F7-E671252276B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i Hillberry</dc:creator>
  <keywords/>
  <dc:description/>
  <lastModifiedBy>Kai Hillberry</lastModifiedBy>
  <revision>87</revision>
  <dcterms:created xsi:type="dcterms:W3CDTF">2020-06-23T02:52:00.0000000Z</dcterms:created>
  <dcterms:modified xsi:type="dcterms:W3CDTF">2020-07-28T15:41:27.88833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